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5415C" w14:textId="77777777" w:rsidR="00DB457C" w:rsidRDefault="00A4608B" w:rsidP="00DB0BFD">
      <w:pPr>
        <w:jc w:val="center"/>
        <w:rPr>
          <w:sz w:val="32"/>
        </w:rPr>
      </w:pPr>
      <w:r w:rsidRPr="00A4608B">
        <w:rPr>
          <w:sz w:val="32"/>
        </w:rPr>
        <w:t xml:space="preserve">Лабораторная работа </w:t>
      </w:r>
      <w:r w:rsidR="00DB0BFD" w:rsidRPr="00DB0BFD">
        <w:rPr>
          <w:sz w:val="32"/>
        </w:rPr>
        <w:t>«Тема № 1 "Программирование. Язык С: общие сведения"»</w:t>
      </w:r>
    </w:p>
    <w:p w14:paraId="6BB884FB" w14:textId="71C7B8B1" w:rsidR="00DB0BFD" w:rsidRPr="00DB0BFD" w:rsidRDefault="00DB0BFD" w:rsidP="00DB0BFD">
      <w:pPr>
        <w:jc w:val="center"/>
        <w:rPr>
          <w:sz w:val="32"/>
        </w:rPr>
      </w:pPr>
      <w:r>
        <w:rPr>
          <w:sz w:val="32"/>
        </w:rPr>
        <w:t>Автор: Моисеенко Павел</w:t>
      </w:r>
    </w:p>
    <w:p w14:paraId="0680F847" w14:textId="611B3476" w:rsidR="00A4608B" w:rsidRPr="00DB0BFD" w:rsidRDefault="00126D95" w:rsidP="00DB0BFD">
      <w:pPr>
        <w:pStyle w:val="1"/>
      </w:pPr>
      <w:bookmarkStart w:id="0" w:name="_GoBack"/>
      <w:r w:rsidRPr="00DB0BFD">
        <w:t>Задание</w:t>
      </w:r>
      <w:r w:rsidR="00A4608B" w:rsidRPr="00DB0BFD">
        <w:t xml:space="preserve"> 1</w:t>
      </w:r>
    </w:p>
    <w:bookmarkEnd w:id="0"/>
    <w:p w14:paraId="5580F353" w14:textId="781C1181" w:rsidR="00A4608B" w:rsidRDefault="00A4608B" w:rsidP="00A4608B">
      <w:pPr>
        <w:pStyle w:val="a3"/>
        <w:numPr>
          <w:ilvl w:val="0"/>
          <w:numId w:val="2"/>
        </w:numPr>
      </w:pPr>
      <w:r w:rsidRPr="00A4608B">
        <w:t>Ввод двух чисел, вычисление суммы и печать результата.</w:t>
      </w:r>
    </w:p>
    <w:p w14:paraId="67D88AAE" w14:textId="114A51C4" w:rsidR="00A4608B" w:rsidRPr="00A4608B" w:rsidRDefault="00A4608B" w:rsidP="00A4608B">
      <w:pPr>
        <w:pStyle w:val="a3"/>
        <w:numPr>
          <w:ilvl w:val="0"/>
          <w:numId w:val="2"/>
        </w:numPr>
      </w:pPr>
      <m:oMath>
        <m:r>
          <w:rPr>
            <w:rFonts w:ascii="Cambria Math" w:hAnsi="Cambria Math"/>
          </w:rPr>
          <m:t>sum = num1 + num2</m:t>
        </m:r>
      </m:oMath>
      <w:r>
        <w:rPr>
          <w:rFonts w:eastAsiaTheme="minorEastAsia"/>
        </w:rPr>
        <w:t>.</w:t>
      </w:r>
    </w:p>
    <w:p w14:paraId="6B2F7C14" w14:textId="4F955502" w:rsidR="00A4608B" w:rsidRDefault="00A4608B" w:rsidP="00A4608B">
      <w:pPr>
        <w:pStyle w:val="a3"/>
        <w:numPr>
          <w:ilvl w:val="0"/>
          <w:numId w:val="2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A4608B" w14:paraId="41C22EB7" w14:textId="77777777" w:rsidTr="00A4608B">
        <w:tc>
          <w:tcPr>
            <w:tcW w:w="3115" w:type="dxa"/>
          </w:tcPr>
          <w:p w14:paraId="1859B396" w14:textId="614AAA9F" w:rsidR="00A4608B" w:rsidRDefault="00A4608B" w:rsidP="00A4608B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444B4CDF" w14:textId="36D40D4C" w:rsidR="00A4608B" w:rsidRDefault="00A4608B" w:rsidP="00A4608B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17D0D683" w14:textId="2AB78A0C" w:rsidR="00A4608B" w:rsidRDefault="00A4608B" w:rsidP="00A4608B">
            <w:pPr>
              <w:jc w:val="center"/>
            </w:pPr>
            <w:r>
              <w:t>Тип данных</w:t>
            </w:r>
          </w:p>
        </w:tc>
      </w:tr>
      <w:tr w:rsidR="00A4608B" w14:paraId="75E825BC" w14:textId="77777777" w:rsidTr="00A4608B">
        <w:tc>
          <w:tcPr>
            <w:tcW w:w="3115" w:type="dxa"/>
          </w:tcPr>
          <w:p w14:paraId="5186F520" w14:textId="261469CD" w:rsidR="00A4608B" w:rsidRPr="00A4608B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4176B3E0" w14:textId="787B24BA" w:rsidR="00A4608B" w:rsidRDefault="00A4608B" w:rsidP="00A4608B">
            <w:r>
              <w:t>Сумма двух чисел</w:t>
            </w:r>
          </w:p>
        </w:tc>
        <w:tc>
          <w:tcPr>
            <w:tcW w:w="3115" w:type="dxa"/>
          </w:tcPr>
          <w:p w14:paraId="01DF7DC2" w14:textId="06C65107" w:rsidR="00A4608B" w:rsidRPr="00A4608B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4608B" w14:paraId="157051F3" w14:textId="77777777" w:rsidTr="00A4608B">
        <w:tc>
          <w:tcPr>
            <w:tcW w:w="3115" w:type="dxa"/>
          </w:tcPr>
          <w:p w14:paraId="65FC8838" w14:textId="1E4A802A" w:rsidR="00A4608B" w:rsidRPr="00A4608B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num1</w:t>
            </w:r>
          </w:p>
        </w:tc>
        <w:tc>
          <w:tcPr>
            <w:tcW w:w="3115" w:type="dxa"/>
          </w:tcPr>
          <w:p w14:paraId="2402C4E8" w14:textId="7FBA7B0B" w:rsidR="00A4608B" w:rsidRDefault="00A4608B" w:rsidP="00A4608B">
            <w:r>
              <w:t>Первое число</w:t>
            </w:r>
          </w:p>
        </w:tc>
        <w:tc>
          <w:tcPr>
            <w:tcW w:w="3115" w:type="dxa"/>
          </w:tcPr>
          <w:p w14:paraId="1948B5BA" w14:textId="21AAA609" w:rsidR="00A4608B" w:rsidRDefault="00A4608B" w:rsidP="00A4608B">
            <w:r>
              <w:rPr>
                <w:lang w:val="en-US"/>
              </w:rPr>
              <w:t>integer</w:t>
            </w:r>
          </w:p>
        </w:tc>
      </w:tr>
      <w:tr w:rsidR="00A4608B" w14:paraId="40C2322A" w14:textId="77777777" w:rsidTr="00A4608B">
        <w:tc>
          <w:tcPr>
            <w:tcW w:w="3115" w:type="dxa"/>
          </w:tcPr>
          <w:p w14:paraId="1104A5A8" w14:textId="749CCDA4" w:rsidR="00A4608B" w:rsidRPr="00212C33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num2</w:t>
            </w:r>
          </w:p>
        </w:tc>
        <w:tc>
          <w:tcPr>
            <w:tcW w:w="3115" w:type="dxa"/>
          </w:tcPr>
          <w:p w14:paraId="7A53D15B" w14:textId="144685E0" w:rsidR="00A4608B" w:rsidRDefault="00A4608B" w:rsidP="00A4608B">
            <w:r>
              <w:t>Второе число</w:t>
            </w:r>
          </w:p>
        </w:tc>
        <w:tc>
          <w:tcPr>
            <w:tcW w:w="3115" w:type="dxa"/>
          </w:tcPr>
          <w:p w14:paraId="7C937A27" w14:textId="2AB07C17" w:rsidR="00A4608B" w:rsidRDefault="00A4608B" w:rsidP="00A4608B">
            <w:r>
              <w:rPr>
                <w:lang w:val="en-US"/>
              </w:rPr>
              <w:t>integer</w:t>
            </w:r>
          </w:p>
        </w:tc>
      </w:tr>
    </w:tbl>
    <w:p w14:paraId="3F3668BF" w14:textId="6A3D80F7" w:rsidR="00A4608B" w:rsidRPr="00A4608B" w:rsidRDefault="00A4608B" w:rsidP="00A4608B">
      <w:pPr>
        <w:pStyle w:val="a3"/>
        <w:numPr>
          <w:ilvl w:val="0"/>
          <w:numId w:val="2"/>
        </w:numPr>
      </w:pPr>
    </w:p>
    <w:p w14:paraId="6C829BF7" w14:textId="5A2F11DB" w:rsidR="00A4608B" w:rsidRDefault="00A4608B" w:rsidP="00A4608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</w:pPr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>#</w:t>
      </w:r>
      <w:proofErr w:type="spellStart"/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>include</w:t>
      </w:r>
      <w:proofErr w:type="spellEnd"/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 xml:space="preserve"> 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lt;</w:t>
      </w:r>
      <w:proofErr w:type="spellStart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stdio.h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gt;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br/>
      </w:r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>#</w:t>
      </w:r>
      <w:proofErr w:type="spellStart"/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>include</w:t>
      </w:r>
      <w:proofErr w:type="spellEnd"/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 xml:space="preserve"> 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lt;</w:t>
      </w:r>
      <w:proofErr w:type="spellStart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math.h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gt;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br/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br/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int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main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) {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int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num1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num2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print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"Программа </w:t>
      </w:r>
      <w:r w:rsidR="00EC31E9"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считает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 сумму двух чисел.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\</w:t>
      </w:r>
      <w:proofErr w:type="spellStart"/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n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Вв</w:t>
      </w:r>
      <w:r w:rsidR="00EC31E9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е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дите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 первое число: "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can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%d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&amp;num1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print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Введите второе число: "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can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%d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&amp;num2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int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um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 xml:space="preserve"> = num1 + num2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print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\</w:t>
      </w:r>
      <w:proofErr w:type="spellStart"/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n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Сумма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 чисел: %d.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um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return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r w:rsidRPr="00A4608B">
        <w:rPr>
          <w:rFonts w:ascii="Courier New" w:eastAsia="Times New Roman" w:hAnsi="Courier New" w:cs="Courier New"/>
          <w:color w:val="6897BB"/>
          <w:sz w:val="18"/>
          <w:szCs w:val="18"/>
          <w:lang w:eastAsia="ru-RU"/>
        </w:rPr>
        <w:t>0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}</w:t>
      </w:r>
    </w:p>
    <w:p w14:paraId="6C2725E1" w14:textId="34E50C78" w:rsidR="00DB0BFD" w:rsidRDefault="00DB0BFD" w:rsidP="00A4608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</w:pPr>
    </w:p>
    <w:p w14:paraId="521C2871" w14:textId="77777777" w:rsidR="00DB0BFD" w:rsidRPr="00DB0BFD" w:rsidRDefault="00DB0BFD" w:rsidP="00DB0BFD"/>
    <w:p w14:paraId="1FEDE38A" w14:textId="5738D1C7" w:rsidR="00A4608B" w:rsidRPr="00FB590E" w:rsidRDefault="00A4608B" w:rsidP="00A4608B">
      <w:pPr>
        <w:pStyle w:val="a3"/>
        <w:numPr>
          <w:ilvl w:val="0"/>
          <w:numId w:val="2"/>
        </w:numPr>
      </w:pPr>
    </w:p>
    <w:p w14:paraId="1D6AB008" w14:textId="39D497DC" w:rsidR="00A4608B" w:rsidRDefault="00A4608B" w:rsidP="00A4608B">
      <w:pPr>
        <w:rPr>
          <w:lang w:val="en-US"/>
        </w:rPr>
      </w:pPr>
      <w:r w:rsidRPr="00A4608B">
        <w:rPr>
          <w:noProof/>
          <w:lang w:val="en-US"/>
        </w:rPr>
        <w:drawing>
          <wp:inline distT="0" distB="0" distL="0" distR="0" wp14:anchorId="4E09C6EB" wp14:editId="68210E91">
            <wp:extent cx="2371725" cy="8096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2A139" w14:textId="6FF44012" w:rsidR="00A4608B" w:rsidRDefault="00A4608B" w:rsidP="00A4608B">
      <w:pPr>
        <w:rPr>
          <w:lang w:val="en-US"/>
        </w:rPr>
      </w:pPr>
    </w:p>
    <w:p w14:paraId="084AD9F2" w14:textId="1DAA0F60" w:rsidR="00A4608B" w:rsidRPr="00212C33" w:rsidRDefault="00126D95" w:rsidP="00DB0BFD">
      <w:pPr>
        <w:pStyle w:val="1"/>
        <w:rPr>
          <w:szCs w:val="28"/>
        </w:rPr>
      </w:pPr>
      <w:r w:rsidRPr="00FB590E">
        <w:t>Зада</w:t>
      </w:r>
      <w:r>
        <w:t>ние</w:t>
      </w:r>
      <w:r w:rsidR="00A4608B" w:rsidRPr="00212C33">
        <w:rPr>
          <w:szCs w:val="28"/>
        </w:rPr>
        <w:t xml:space="preserve"> 2</w:t>
      </w:r>
    </w:p>
    <w:p w14:paraId="625D2955" w14:textId="763E35D4" w:rsidR="00A4608B" w:rsidRDefault="00A4608B" w:rsidP="00A4608B">
      <w:pPr>
        <w:pStyle w:val="a3"/>
        <w:numPr>
          <w:ilvl w:val="0"/>
          <w:numId w:val="3"/>
        </w:numPr>
      </w:pPr>
      <w:r>
        <w:t>Написать программу, которая вводит целое число и определяет сумму его цифр.</w:t>
      </w:r>
    </w:p>
    <w:p w14:paraId="4BA40698" w14:textId="14FF86ED" w:rsidR="00A4608B" w:rsidRPr="00212C33" w:rsidRDefault="00212C33" w:rsidP="00212C33">
      <w:pPr>
        <w:pStyle w:val="a3"/>
        <w:numPr>
          <w:ilvl w:val="0"/>
          <w:numId w:val="3"/>
        </w:numPr>
      </w:pPr>
      <m:oMath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en-US"/>
          </w:rPr>
          <m:t>ile</m:t>
        </m:r>
        <m:r>
          <w:rPr>
            <w:rFonts w:ascii="Cambria Math" w:hAnsi="Cambria Math"/>
          </w:rPr>
          <m:t xml:space="preserve"> (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!= 0) { </m:t>
        </m:r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 xml:space="preserve"> = 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% 10; </m:t>
        </m:r>
        <m:r>
          <w:rPr>
            <w:rFonts w:ascii="Cambria Math" w:hAnsi="Cambria Math"/>
            <w:lang w:val="en-US"/>
          </w:rPr>
          <m:t>sum</m:t>
        </m:r>
        <m:r>
          <w:rPr>
            <w:rFonts w:ascii="Cambria Math" w:hAnsi="Cambria Math"/>
          </w:rPr>
          <m:t xml:space="preserve"> = </m:t>
        </m:r>
        <m:r>
          <w:rPr>
            <w:rFonts w:ascii="Cambria Math" w:hAnsi="Cambria Math"/>
            <w:lang w:val="en-US"/>
          </w:rPr>
          <m:t>sum</m:t>
        </m:r>
        <m:r>
          <w:rPr>
            <w:rFonts w:ascii="Cambria Math" w:hAnsi="Cambria Math"/>
          </w:rPr>
          <m:t xml:space="preserve"> + </m:t>
        </m:r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 xml:space="preserve">; 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= 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/ 10; }</m:t>
        </m:r>
      </m:oMath>
      <w:r w:rsidRPr="00212C33">
        <w:rPr>
          <w:rFonts w:eastAsiaTheme="minorEastAsia"/>
        </w:rPr>
        <w:t>.</w:t>
      </w:r>
    </w:p>
    <w:p w14:paraId="425DDE56" w14:textId="5228ECFE" w:rsidR="00212C33" w:rsidRPr="00212C33" w:rsidRDefault="00212C33" w:rsidP="00212C33">
      <w:pPr>
        <w:pStyle w:val="a3"/>
        <w:numPr>
          <w:ilvl w:val="0"/>
          <w:numId w:val="3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212C33" w14:paraId="3F0B6FAE" w14:textId="77777777" w:rsidTr="004447CE">
        <w:tc>
          <w:tcPr>
            <w:tcW w:w="3115" w:type="dxa"/>
          </w:tcPr>
          <w:p w14:paraId="45FF80EA" w14:textId="77777777" w:rsidR="00212C33" w:rsidRDefault="00212C33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76015D95" w14:textId="77777777" w:rsidR="00212C33" w:rsidRDefault="00212C33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2D700F65" w14:textId="77777777" w:rsidR="00212C33" w:rsidRDefault="00212C33" w:rsidP="004447CE">
            <w:pPr>
              <w:jc w:val="center"/>
            </w:pPr>
            <w:r>
              <w:t>Тип данных</w:t>
            </w:r>
          </w:p>
        </w:tc>
      </w:tr>
      <w:tr w:rsidR="00212C33" w:rsidRPr="00A4608B" w14:paraId="34CBC378" w14:textId="77777777" w:rsidTr="004447CE">
        <w:tc>
          <w:tcPr>
            <w:tcW w:w="3115" w:type="dxa"/>
          </w:tcPr>
          <w:p w14:paraId="34C845D2" w14:textId="77777777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022B5A71" w14:textId="686D930E" w:rsidR="00212C33" w:rsidRDefault="00212C33" w:rsidP="004447CE">
            <w:r>
              <w:t>Сумма всех цифр числа</w:t>
            </w:r>
          </w:p>
        </w:tc>
        <w:tc>
          <w:tcPr>
            <w:tcW w:w="3115" w:type="dxa"/>
          </w:tcPr>
          <w:p w14:paraId="543949A9" w14:textId="77777777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12C33" w14:paraId="1DDCA2CE" w14:textId="77777777" w:rsidTr="004447CE">
        <w:tc>
          <w:tcPr>
            <w:tcW w:w="3115" w:type="dxa"/>
          </w:tcPr>
          <w:p w14:paraId="0816B2BB" w14:textId="07DD4541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3115" w:type="dxa"/>
          </w:tcPr>
          <w:p w14:paraId="69D36521" w14:textId="57A7BF67" w:rsidR="00212C33" w:rsidRDefault="00212C33" w:rsidP="004447CE">
            <w:r>
              <w:t>Число</w:t>
            </w:r>
          </w:p>
        </w:tc>
        <w:tc>
          <w:tcPr>
            <w:tcW w:w="3115" w:type="dxa"/>
          </w:tcPr>
          <w:p w14:paraId="6DDBA1D7" w14:textId="77777777" w:rsidR="00212C33" w:rsidRDefault="00212C33" w:rsidP="004447CE">
            <w:r>
              <w:rPr>
                <w:lang w:val="en-US"/>
              </w:rPr>
              <w:t>integer</w:t>
            </w:r>
          </w:p>
        </w:tc>
      </w:tr>
      <w:tr w:rsidR="00212C33" w14:paraId="22A7510E" w14:textId="77777777" w:rsidTr="004447CE">
        <w:tc>
          <w:tcPr>
            <w:tcW w:w="3115" w:type="dxa"/>
          </w:tcPr>
          <w:p w14:paraId="345E6951" w14:textId="57BF27C6" w:rsidR="00212C33" w:rsidRPr="00212C33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temp</w:t>
            </w:r>
          </w:p>
        </w:tc>
        <w:tc>
          <w:tcPr>
            <w:tcW w:w="3115" w:type="dxa"/>
          </w:tcPr>
          <w:p w14:paraId="24FB0FE9" w14:textId="5B65B50A" w:rsidR="00212C33" w:rsidRDefault="00212C33" w:rsidP="004447CE">
            <w:r>
              <w:t>Временная переменная</w:t>
            </w:r>
          </w:p>
        </w:tc>
        <w:tc>
          <w:tcPr>
            <w:tcW w:w="3115" w:type="dxa"/>
          </w:tcPr>
          <w:p w14:paraId="4E9E1C0F" w14:textId="16316042" w:rsidR="00212C33" w:rsidRDefault="00212C33" w:rsidP="004447CE">
            <w:r>
              <w:rPr>
                <w:lang w:val="en-US"/>
              </w:rPr>
              <w:t>integer</w:t>
            </w:r>
          </w:p>
        </w:tc>
      </w:tr>
      <w:tr w:rsidR="00212C33" w14:paraId="6B8ED0C3" w14:textId="77777777" w:rsidTr="004447CE">
        <w:tc>
          <w:tcPr>
            <w:tcW w:w="3115" w:type="dxa"/>
          </w:tcPr>
          <w:p w14:paraId="609F8E2D" w14:textId="60EBAC6B" w:rsidR="00212C33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641E4975" w14:textId="3B95EF64" w:rsidR="00212C33" w:rsidRDefault="00212C33" w:rsidP="004447CE">
            <w:r>
              <w:t>Переменная для цифры числа</w:t>
            </w:r>
          </w:p>
        </w:tc>
        <w:tc>
          <w:tcPr>
            <w:tcW w:w="3115" w:type="dxa"/>
          </w:tcPr>
          <w:p w14:paraId="78F50A08" w14:textId="45DE322E" w:rsidR="00212C33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39576C7B" w14:textId="0F588668" w:rsidR="00212C33" w:rsidRPr="00212C33" w:rsidRDefault="00212C33" w:rsidP="00212C33">
      <w:pPr>
        <w:pStyle w:val="a3"/>
        <w:numPr>
          <w:ilvl w:val="0"/>
          <w:numId w:val="3"/>
        </w:numPr>
        <w:rPr>
          <w:lang w:val="en-US"/>
        </w:rPr>
      </w:pPr>
    </w:p>
    <w:p w14:paraId="225E1BAD" w14:textId="341616B5" w:rsidR="00212C33" w:rsidRDefault="00212C33" w:rsidP="00212C33">
      <w:pPr>
        <w:pStyle w:val="HTML"/>
        <w:shd w:val="clear" w:color="auto" w:fill="2B2B2B"/>
        <w:rPr>
          <w:color w:val="A9B7C6"/>
          <w:sz w:val="18"/>
          <w:szCs w:val="18"/>
          <w:lang w:val="en-US"/>
        </w:rPr>
      </w:pP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stdio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math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b/>
          <w:bCs/>
          <w:color w:val="CC7832"/>
          <w:sz w:val="18"/>
          <w:szCs w:val="18"/>
          <w:lang w:val="en-US"/>
        </w:rPr>
        <w:lastRenderedPageBreak/>
        <w:t xml:space="preserve">int </w:t>
      </w:r>
      <w:r w:rsidRPr="00212C33">
        <w:rPr>
          <w:color w:val="A9B7C6"/>
          <w:sz w:val="18"/>
          <w:szCs w:val="18"/>
          <w:lang w:val="en-US"/>
        </w:rPr>
        <w:t>main() {</w:t>
      </w:r>
      <w:r w:rsidRPr="00212C33">
        <w:rPr>
          <w:color w:val="A9B7C6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num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 xml:space="preserve">sum =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>
        <w:rPr>
          <w:color w:val="6A8759"/>
          <w:sz w:val="18"/>
          <w:szCs w:val="18"/>
        </w:rPr>
        <w:t>Программа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считает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сумму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 w:rsidR="00EC31E9">
        <w:rPr>
          <w:color w:val="6A8759"/>
          <w:sz w:val="18"/>
          <w:szCs w:val="18"/>
        </w:rPr>
        <w:t>цифр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целого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 w:rsidR="00EC31E9">
        <w:rPr>
          <w:color w:val="6A8759"/>
          <w:sz w:val="18"/>
          <w:szCs w:val="18"/>
        </w:rPr>
        <w:t>числа</w:t>
      </w:r>
      <w:r w:rsidRPr="00212C33">
        <w:rPr>
          <w:color w:val="6A8759"/>
          <w:sz w:val="18"/>
          <w:szCs w:val="18"/>
          <w:lang w:val="en-US"/>
        </w:rPr>
        <w:t>.</w:t>
      </w:r>
      <w:r w:rsidRPr="00212C33">
        <w:rPr>
          <w:color w:val="CC7832"/>
          <w:sz w:val="18"/>
          <w:szCs w:val="18"/>
          <w:lang w:val="en-US"/>
        </w:rPr>
        <w:t>\n</w:t>
      </w:r>
      <w:r>
        <w:rPr>
          <w:color w:val="6A8759"/>
          <w:sz w:val="18"/>
          <w:szCs w:val="18"/>
        </w:rPr>
        <w:t>Введите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число</w:t>
      </w:r>
      <w:r w:rsidRPr="00212C33">
        <w:rPr>
          <w:color w:val="6A8759"/>
          <w:sz w:val="18"/>
          <w:szCs w:val="18"/>
          <w:lang w:val="en-US"/>
        </w:rPr>
        <w:t>: "</w:t>
      </w:r>
      <w:r w:rsidRPr="00212C33">
        <w:rPr>
          <w:color w:val="A9B7C6"/>
          <w:sz w:val="18"/>
          <w:szCs w:val="18"/>
          <w:lang w:val="en-US"/>
        </w:rPr>
        <w:t>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scan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%d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&amp;num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temp = num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r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while </w:t>
      </w:r>
      <w:r w:rsidRPr="00212C33">
        <w:rPr>
          <w:color w:val="A9B7C6"/>
          <w:sz w:val="18"/>
          <w:szCs w:val="18"/>
          <w:lang w:val="en-US"/>
        </w:rPr>
        <w:t xml:space="preserve">(temp !=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A9B7C6"/>
          <w:sz w:val="18"/>
          <w:szCs w:val="18"/>
          <w:lang w:val="en-US"/>
        </w:rPr>
        <w:t>) {</w:t>
      </w:r>
      <w:r w:rsidRPr="00212C33">
        <w:rPr>
          <w:color w:val="A9B7C6"/>
          <w:sz w:val="18"/>
          <w:szCs w:val="18"/>
          <w:lang w:val="en-US"/>
        </w:rPr>
        <w:br/>
        <w:t xml:space="preserve">        r = temp % </w:t>
      </w:r>
      <w:r w:rsidRPr="00212C33">
        <w:rPr>
          <w:color w:val="6897BB"/>
          <w:sz w:val="18"/>
          <w:szCs w:val="18"/>
          <w:lang w:val="en-US"/>
        </w:rPr>
        <w:t>1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    </w:t>
      </w:r>
      <w:r w:rsidRPr="00212C33">
        <w:rPr>
          <w:color w:val="A9B7C6"/>
          <w:sz w:val="18"/>
          <w:szCs w:val="18"/>
          <w:lang w:val="en-US"/>
        </w:rPr>
        <w:t>sum = sum + r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    </w:t>
      </w:r>
      <w:r w:rsidRPr="00212C33">
        <w:rPr>
          <w:color w:val="A9B7C6"/>
          <w:sz w:val="18"/>
          <w:szCs w:val="18"/>
          <w:lang w:val="en-US"/>
        </w:rPr>
        <w:t xml:space="preserve">temp = temp / </w:t>
      </w:r>
      <w:r w:rsidRPr="00212C33">
        <w:rPr>
          <w:color w:val="6897BB"/>
          <w:sz w:val="18"/>
          <w:szCs w:val="18"/>
          <w:lang w:val="en-US"/>
        </w:rPr>
        <w:t>1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color w:val="A9B7C6"/>
          <w:sz w:val="18"/>
          <w:szCs w:val="18"/>
          <w:lang w:val="en-US"/>
        </w:rPr>
        <w:t>}</w:t>
      </w:r>
      <w:r w:rsidRPr="00212C33">
        <w:rPr>
          <w:color w:val="A9B7C6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 w:rsidRPr="00212C33">
        <w:rPr>
          <w:color w:val="CC7832"/>
          <w:sz w:val="18"/>
          <w:szCs w:val="18"/>
          <w:lang w:val="en-US"/>
        </w:rPr>
        <w:t>\n</w:t>
      </w:r>
      <w:r>
        <w:rPr>
          <w:color w:val="6A8759"/>
          <w:sz w:val="18"/>
          <w:szCs w:val="18"/>
        </w:rPr>
        <w:t>Сумма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всех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цифр</w:t>
      </w:r>
      <w:r w:rsidRPr="00212C33">
        <w:rPr>
          <w:color w:val="6A8759"/>
          <w:sz w:val="18"/>
          <w:szCs w:val="18"/>
          <w:lang w:val="en-US"/>
        </w:rPr>
        <w:t>: %d.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sum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return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</w:r>
      <w:r w:rsidRPr="00212C33">
        <w:rPr>
          <w:color w:val="A9B7C6"/>
          <w:sz w:val="18"/>
          <w:szCs w:val="18"/>
          <w:lang w:val="en-US"/>
        </w:rPr>
        <w:t>}</w:t>
      </w:r>
    </w:p>
    <w:p w14:paraId="4E71E682" w14:textId="77777777" w:rsidR="00CD5EEF" w:rsidRPr="00212C33" w:rsidRDefault="00CD5EEF" w:rsidP="00212C33">
      <w:pPr>
        <w:pStyle w:val="HTML"/>
        <w:shd w:val="clear" w:color="auto" w:fill="2B2B2B"/>
        <w:rPr>
          <w:color w:val="A9B7C6"/>
          <w:sz w:val="18"/>
          <w:szCs w:val="18"/>
          <w:lang w:val="en-US"/>
        </w:rPr>
      </w:pPr>
    </w:p>
    <w:p w14:paraId="4D908779" w14:textId="77777777" w:rsidR="00212C33" w:rsidRPr="00212C33" w:rsidRDefault="00212C33" w:rsidP="00212C33">
      <w:pPr>
        <w:rPr>
          <w:lang w:val="en-US"/>
        </w:rPr>
      </w:pPr>
    </w:p>
    <w:p w14:paraId="2B886326" w14:textId="2B0E6584" w:rsidR="00212C33" w:rsidRDefault="00212C33" w:rsidP="00212C33">
      <w:pPr>
        <w:pStyle w:val="a3"/>
        <w:numPr>
          <w:ilvl w:val="0"/>
          <w:numId w:val="3"/>
        </w:numPr>
        <w:rPr>
          <w:lang w:val="en-US"/>
        </w:rPr>
      </w:pPr>
    </w:p>
    <w:p w14:paraId="4336495B" w14:textId="07F568BF" w:rsidR="00212C33" w:rsidRPr="00212C33" w:rsidRDefault="00212C33" w:rsidP="00212C33">
      <w:pPr>
        <w:rPr>
          <w:lang w:val="en-US"/>
        </w:rPr>
      </w:pPr>
      <w:r w:rsidRPr="00212C33">
        <w:rPr>
          <w:noProof/>
          <w:lang w:val="en-US"/>
        </w:rPr>
        <w:drawing>
          <wp:inline distT="0" distB="0" distL="0" distR="0" wp14:anchorId="6CC00E92" wp14:editId="1EFBF72B">
            <wp:extent cx="2838450" cy="6762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5A7B5" w14:textId="4A84BCD9" w:rsidR="00212C33" w:rsidRDefault="00212C33" w:rsidP="00212C33">
      <w:pPr>
        <w:rPr>
          <w:lang w:val="en-US"/>
        </w:rPr>
      </w:pPr>
    </w:p>
    <w:p w14:paraId="614DBB14" w14:textId="0149D952" w:rsidR="00212C33" w:rsidRPr="00C97947" w:rsidRDefault="00126D95" w:rsidP="00DB0BFD">
      <w:pPr>
        <w:pStyle w:val="1"/>
        <w:rPr>
          <w:szCs w:val="28"/>
        </w:rPr>
      </w:pPr>
      <w:r w:rsidRPr="00FB590E">
        <w:t>Зада</w:t>
      </w:r>
      <w:r>
        <w:t>ние</w:t>
      </w:r>
      <w:r w:rsidR="00212C33" w:rsidRPr="00C97947">
        <w:rPr>
          <w:szCs w:val="28"/>
        </w:rPr>
        <w:t xml:space="preserve"> 3</w:t>
      </w:r>
    </w:p>
    <w:p w14:paraId="722ABC6D" w14:textId="6BE4F6B4" w:rsidR="00212C33" w:rsidRPr="009574D7" w:rsidRDefault="00DB0BFD" w:rsidP="00212C33">
      <w:pPr>
        <w:pStyle w:val="a3"/>
        <w:numPr>
          <w:ilvl w:val="0"/>
          <w:numId w:val="5"/>
        </w:numPr>
      </w:pPr>
      <w:r>
        <w:t xml:space="preserve">Вычислить: </w:t>
      </w:r>
      <m:oMath>
        <m:r>
          <w:rPr>
            <w:rFonts w:ascii="Cambria Math" w:hAnsi="Cambria Math"/>
          </w:rPr>
          <m:t>u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 xml:space="preserve">(x+y) </m:t>
                </m:r>
              </m:e>
            </m:func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|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+y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func>
                  </m:den>
                </m:f>
              </m:e>
            </m:d>
          </m:den>
        </m:f>
      </m:oMath>
      <w:r w:rsidR="009574D7" w:rsidRPr="009574D7">
        <w:rPr>
          <w:rFonts w:eastAsiaTheme="minorEastAsia"/>
        </w:rPr>
        <w:t>.</w:t>
      </w:r>
    </w:p>
    <w:p w14:paraId="40BCAF87" w14:textId="65A9E67C" w:rsidR="00212C33" w:rsidRPr="009574D7" w:rsidRDefault="009574D7" w:rsidP="00212C33">
      <w:pPr>
        <w:pStyle w:val="a3"/>
        <w:numPr>
          <w:ilvl w:val="0"/>
          <w:numId w:val="5"/>
        </w:numPr>
      </w:pPr>
      <m:oMath>
        <m:r>
          <w:rPr>
            <w:rFonts w:ascii="Cambria Math" w:hAnsi="Cambria Math"/>
          </w:rPr>
          <m:t>u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 xml:space="preserve">(x+y) </m:t>
                </m:r>
              </m:e>
            </m:func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|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+y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func>
                  </m:den>
                </m:f>
              </m:e>
            </m:d>
          </m:den>
        </m:f>
      </m:oMath>
      <w:r w:rsidRPr="009574D7">
        <w:rPr>
          <w:rFonts w:eastAsiaTheme="minorEastAsia"/>
        </w:rPr>
        <w:t>.</w:t>
      </w:r>
    </w:p>
    <w:p w14:paraId="49C8CA26" w14:textId="393032B5" w:rsidR="00212C33" w:rsidRPr="009574D7" w:rsidRDefault="00212C33" w:rsidP="00212C33">
      <w:pPr>
        <w:pStyle w:val="a3"/>
        <w:numPr>
          <w:ilvl w:val="0"/>
          <w:numId w:val="5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212C33" w14:paraId="351AD749" w14:textId="77777777" w:rsidTr="004447CE">
        <w:tc>
          <w:tcPr>
            <w:tcW w:w="3115" w:type="dxa"/>
          </w:tcPr>
          <w:p w14:paraId="364D0965" w14:textId="77777777" w:rsidR="00212C33" w:rsidRDefault="00212C33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446E286E" w14:textId="77777777" w:rsidR="00212C33" w:rsidRDefault="00212C33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5111DB67" w14:textId="77777777" w:rsidR="00212C33" w:rsidRDefault="00212C33" w:rsidP="004447CE">
            <w:pPr>
              <w:jc w:val="center"/>
            </w:pPr>
            <w:r>
              <w:t>Тип данных</w:t>
            </w:r>
          </w:p>
        </w:tc>
      </w:tr>
      <w:tr w:rsidR="00212C33" w:rsidRPr="00A4608B" w14:paraId="4B567AC9" w14:textId="77777777" w:rsidTr="004447CE">
        <w:tc>
          <w:tcPr>
            <w:tcW w:w="3115" w:type="dxa"/>
          </w:tcPr>
          <w:p w14:paraId="61C1CF54" w14:textId="5CF5D2DC" w:rsidR="00212C33" w:rsidRPr="00A4608B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633BB21D" w14:textId="2FB62AFB" w:rsidR="00212C33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042CF242" w14:textId="77777777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12C33" w14:paraId="6A9ECA8F" w14:textId="77777777" w:rsidTr="004447CE">
        <w:tc>
          <w:tcPr>
            <w:tcW w:w="3115" w:type="dxa"/>
          </w:tcPr>
          <w:p w14:paraId="4FB13C52" w14:textId="72D1CC1E" w:rsidR="00212C33" w:rsidRPr="00A4608B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5D6404AE" w14:textId="61F882BF" w:rsidR="00212C33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611480D1" w14:textId="77777777" w:rsidR="00212C33" w:rsidRDefault="00212C33" w:rsidP="004447CE">
            <w:r>
              <w:rPr>
                <w:lang w:val="en-US"/>
              </w:rPr>
              <w:t>integer</w:t>
            </w:r>
          </w:p>
        </w:tc>
      </w:tr>
      <w:tr w:rsidR="00212C33" w14:paraId="61B42A5E" w14:textId="77777777" w:rsidTr="004447CE">
        <w:tc>
          <w:tcPr>
            <w:tcW w:w="3115" w:type="dxa"/>
          </w:tcPr>
          <w:p w14:paraId="68CDBAB8" w14:textId="248109B1" w:rsidR="00212C33" w:rsidRP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sinus</w:t>
            </w:r>
          </w:p>
        </w:tc>
        <w:tc>
          <w:tcPr>
            <w:tcW w:w="3115" w:type="dxa"/>
          </w:tcPr>
          <w:p w14:paraId="37811ED4" w14:textId="66AAB964" w:rsidR="00212C33" w:rsidRDefault="00C97947" w:rsidP="004447CE">
            <w:r>
              <w:t>Вычисления синуса суммы</w:t>
            </w:r>
          </w:p>
        </w:tc>
        <w:tc>
          <w:tcPr>
            <w:tcW w:w="3115" w:type="dxa"/>
          </w:tcPr>
          <w:p w14:paraId="6F8879C3" w14:textId="11529450" w:rsidR="00212C33" w:rsidRDefault="00C97947" w:rsidP="004447CE">
            <w:r>
              <w:rPr>
                <w:lang w:val="en-US"/>
              </w:rPr>
              <w:t>double</w:t>
            </w:r>
          </w:p>
        </w:tc>
      </w:tr>
      <w:tr w:rsidR="00212C33" w14:paraId="73A3BA00" w14:textId="77777777" w:rsidTr="004447CE">
        <w:tc>
          <w:tcPr>
            <w:tcW w:w="3115" w:type="dxa"/>
          </w:tcPr>
          <w:p w14:paraId="57CA5427" w14:textId="70DDB28E" w:rsid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115" w:type="dxa"/>
          </w:tcPr>
          <w:p w14:paraId="080B4D9D" w14:textId="283A0523" w:rsidR="00212C33" w:rsidRDefault="00C97947" w:rsidP="004447CE">
            <w:r>
              <w:t>Результат</w:t>
            </w:r>
          </w:p>
        </w:tc>
        <w:tc>
          <w:tcPr>
            <w:tcW w:w="3115" w:type="dxa"/>
          </w:tcPr>
          <w:p w14:paraId="34AD33A9" w14:textId="62505A4E" w:rsid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378053B6" w14:textId="308CE1A3" w:rsidR="00212C33" w:rsidRDefault="00212C33" w:rsidP="00212C33">
      <w:pPr>
        <w:pStyle w:val="a3"/>
        <w:numPr>
          <w:ilvl w:val="0"/>
          <w:numId w:val="5"/>
        </w:numPr>
        <w:rPr>
          <w:lang w:val="en-US"/>
        </w:rPr>
      </w:pPr>
    </w:p>
    <w:p w14:paraId="0FF7CD55" w14:textId="02A4F162" w:rsidR="00212C33" w:rsidRDefault="00212C33" w:rsidP="00212C33">
      <w:pPr>
        <w:pStyle w:val="HTML"/>
        <w:shd w:val="clear" w:color="auto" w:fill="2B2B2B"/>
        <w:rPr>
          <w:color w:val="A9B7C6"/>
          <w:sz w:val="18"/>
          <w:szCs w:val="18"/>
          <w:lang w:val="en-US"/>
        </w:rPr>
      </w:pP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stdio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math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main() {</w:t>
      </w:r>
      <w:r w:rsidRPr="00212C33">
        <w:rPr>
          <w:color w:val="A9B7C6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x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y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double </w:t>
      </w:r>
      <w:r w:rsidRPr="00212C33">
        <w:rPr>
          <w:color w:val="A9B7C6"/>
          <w:sz w:val="18"/>
          <w:szCs w:val="18"/>
          <w:lang w:val="en-US"/>
        </w:rPr>
        <w:t>sinus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u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>
        <w:rPr>
          <w:color w:val="6A8759"/>
          <w:sz w:val="18"/>
          <w:szCs w:val="18"/>
        </w:rPr>
        <w:t>Программа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считает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значение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выражения</w:t>
      </w:r>
      <w:r w:rsidRPr="00212C33">
        <w:rPr>
          <w:color w:val="6A8759"/>
          <w:sz w:val="18"/>
          <w:szCs w:val="18"/>
          <w:lang w:val="en-US"/>
        </w:rPr>
        <w:t>.</w:t>
      </w:r>
      <w:r w:rsidRPr="00212C33">
        <w:rPr>
          <w:color w:val="CC7832"/>
          <w:sz w:val="18"/>
          <w:szCs w:val="18"/>
          <w:lang w:val="en-US"/>
        </w:rPr>
        <w:t>\n</w:t>
      </w:r>
      <w:r>
        <w:rPr>
          <w:color w:val="6A8759"/>
          <w:sz w:val="18"/>
          <w:szCs w:val="18"/>
        </w:rPr>
        <w:t>Введите</w:t>
      </w:r>
      <w:r w:rsidRPr="00212C33">
        <w:rPr>
          <w:color w:val="6A8759"/>
          <w:sz w:val="18"/>
          <w:szCs w:val="18"/>
          <w:lang w:val="en-US"/>
        </w:rPr>
        <w:t xml:space="preserve"> x: "</w:t>
      </w:r>
      <w:r w:rsidRPr="00212C33">
        <w:rPr>
          <w:color w:val="A9B7C6"/>
          <w:sz w:val="18"/>
          <w:szCs w:val="18"/>
          <w:lang w:val="en-US"/>
        </w:rPr>
        <w:t>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scan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%d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&amp;x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>
        <w:rPr>
          <w:color w:val="6A8759"/>
          <w:sz w:val="18"/>
          <w:szCs w:val="18"/>
        </w:rPr>
        <w:t>Введите</w:t>
      </w:r>
      <w:r w:rsidRPr="00212C33">
        <w:rPr>
          <w:color w:val="6A8759"/>
          <w:sz w:val="18"/>
          <w:szCs w:val="18"/>
          <w:lang w:val="en-US"/>
        </w:rPr>
        <w:t xml:space="preserve"> y: "</w:t>
      </w:r>
      <w:r w:rsidRPr="00212C33">
        <w:rPr>
          <w:color w:val="A9B7C6"/>
          <w:sz w:val="18"/>
          <w:szCs w:val="18"/>
          <w:lang w:val="en-US"/>
        </w:rPr>
        <w:t>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scan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%d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&amp;y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color w:val="A9B7C6"/>
          <w:sz w:val="18"/>
          <w:szCs w:val="18"/>
          <w:lang w:val="en-US"/>
        </w:rPr>
        <w:t>sinus = sin(x + y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color w:val="A9B7C6"/>
          <w:sz w:val="18"/>
          <w:szCs w:val="18"/>
          <w:lang w:val="en-US"/>
        </w:rPr>
        <w:t>u = (</w:t>
      </w:r>
      <w:r w:rsidRPr="00212C33">
        <w:rPr>
          <w:color w:val="6897BB"/>
          <w:sz w:val="18"/>
          <w:szCs w:val="18"/>
          <w:lang w:val="en-US"/>
        </w:rPr>
        <w:t xml:space="preserve">1 </w:t>
      </w:r>
      <w:r w:rsidRPr="00212C33">
        <w:rPr>
          <w:color w:val="A9B7C6"/>
          <w:sz w:val="18"/>
          <w:szCs w:val="18"/>
          <w:lang w:val="en-US"/>
        </w:rPr>
        <w:t>+ sinus * sinus) / (</w:t>
      </w:r>
      <w:r w:rsidRPr="00212C33">
        <w:rPr>
          <w:color w:val="6897BB"/>
          <w:sz w:val="18"/>
          <w:szCs w:val="18"/>
          <w:lang w:val="en-US"/>
        </w:rPr>
        <w:t xml:space="preserve">2 </w:t>
      </w:r>
      <w:r w:rsidRPr="00212C33">
        <w:rPr>
          <w:color w:val="A9B7C6"/>
          <w:sz w:val="18"/>
          <w:szCs w:val="18"/>
          <w:lang w:val="en-US"/>
        </w:rPr>
        <w:t>+ fabs(x - (</w:t>
      </w:r>
      <w:r w:rsidRPr="00212C33">
        <w:rPr>
          <w:color w:val="6897BB"/>
          <w:sz w:val="18"/>
          <w:szCs w:val="18"/>
          <w:lang w:val="en-US"/>
        </w:rPr>
        <w:t xml:space="preserve">2 </w:t>
      </w:r>
      <w:r w:rsidRPr="00212C33">
        <w:rPr>
          <w:color w:val="A9B7C6"/>
          <w:sz w:val="18"/>
          <w:szCs w:val="18"/>
          <w:lang w:val="en-US"/>
        </w:rPr>
        <w:t>* x * x) / (</w:t>
      </w:r>
      <w:r w:rsidRPr="00212C33">
        <w:rPr>
          <w:color w:val="6897BB"/>
          <w:sz w:val="18"/>
          <w:szCs w:val="18"/>
          <w:lang w:val="en-US"/>
        </w:rPr>
        <w:t xml:space="preserve">1 </w:t>
      </w:r>
      <w:r w:rsidRPr="00212C33">
        <w:rPr>
          <w:color w:val="A9B7C6"/>
          <w:sz w:val="18"/>
          <w:szCs w:val="18"/>
          <w:lang w:val="en-US"/>
        </w:rPr>
        <w:t>+ fabs(sinus)))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 w:rsidRPr="00212C33">
        <w:rPr>
          <w:color w:val="CC7832"/>
          <w:sz w:val="18"/>
          <w:szCs w:val="18"/>
          <w:lang w:val="en-US"/>
        </w:rPr>
        <w:t>\n</w:t>
      </w:r>
      <w:r w:rsidRPr="00212C33">
        <w:rPr>
          <w:color w:val="6A8759"/>
          <w:sz w:val="18"/>
          <w:szCs w:val="18"/>
          <w:lang w:val="en-US"/>
        </w:rPr>
        <w:t>u = %f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u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return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</w:r>
      <w:r w:rsidRPr="00212C33">
        <w:rPr>
          <w:color w:val="A9B7C6"/>
          <w:sz w:val="18"/>
          <w:szCs w:val="18"/>
          <w:lang w:val="en-US"/>
        </w:rPr>
        <w:t>}</w:t>
      </w:r>
    </w:p>
    <w:p w14:paraId="0CCCDC26" w14:textId="77777777" w:rsidR="00CD5EEF" w:rsidRPr="00212C33" w:rsidRDefault="00CD5EEF" w:rsidP="00212C33">
      <w:pPr>
        <w:pStyle w:val="HTML"/>
        <w:shd w:val="clear" w:color="auto" w:fill="2B2B2B"/>
        <w:rPr>
          <w:color w:val="A9B7C6"/>
          <w:sz w:val="18"/>
          <w:szCs w:val="18"/>
          <w:lang w:val="en-US"/>
        </w:rPr>
      </w:pPr>
    </w:p>
    <w:p w14:paraId="4D5F35A4" w14:textId="77777777" w:rsidR="00212C33" w:rsidRPr="00212C33" w:rsidRDefault="00212C33" w:rsidP="00212C33">
      <w:pPr>
        <w:rPr>
          <w:lang w:val="en-US"/>
        </w:rPr>
      </w:pPr>
    </w:p>
    <w:p w14:paraId="6AAF63E5" w14:textId="0B9A4AB2" w:rsidR="00212C33" w:rsidRDefault="00212C33" w:rsidP="00212C33">
      <w:pPr>
        <w:pStyle w:val="a3"/>
        <w:numPr>
          <w:ilvl w:val="0"/>
          <w:numId w:val="5"/>
        </w:numPr>
        <w:rPr>
          <w:lang w:val="en-US"/>
        </w:rPr>
      </w:pPr>
    </w:p>
    <w:p w14:paraId="00505997" w14:textId="3FA53B80" w:rsidR="00212C33" w:rsidRDefault="00212C33" w:rsidP="00212C33">
      <w:pPr>
        <w:rPr>
          <w:lang w:val="en-US"/>
        </w:rPr>
      </w:pPr>
      <w:r w:rsidRPr="00212C33">
        <w:rPr>
          <w:noProof/>
          <w:lang w:val="en-US"/>
        </w:rPr>
        <w:lastRenderedPageBreak/>
        <w:drawing>
          <wp:inline distT="0" distB="0" distL="0" distR="0" wp14:anchorId="17D8353B" wp14:editId="5C7EE815">
            <wp:extent cx="2533650" cy="8191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87D2F" w14:textId="32174C31" w:rsidR="00C97947" w:rsidRDefault="00C97947" w:rsidP="00212C33">
      <w:pPr>
        <w:rPr>
          <w:lang w:val="en-US"/>
        </w:rPr>
      </w:pPr>
    </w:p>
    <w:p w14:paraId="42D2BEA8" w14:textId="2480FD5F" w:rsidR="00C97947" w:rsidRPr="00C97947" w:rsidRDefault="00126D95" w:rsidP="00DB0BFD">
      <w:pPr>
        <w:pStyle w:val="1"/>
        <w:rPr>
          <w:szCs w:val="28"/>
        </w:rPr>
      </w:pPr>
      <w:r w:rsidRPr="00FB590E">
        <w:t>Зада</w:t>
      </w:r>
      <w:r>
        <w:t>ние</w:t>
      </w:r>
      <w:r w:rsidR="00C97947" w:rsidRPr="00C97947">
        <w:rPr>
          <w:szCs w:val="28"/>
        </w:rPr>
        <w:t xml:space="preserve"> 4</w:t>
      </w:r>
    </w:p>
    <w:p w14:paraId="64BFB8F4" w14:textId="64838F96" w:rsidR="009574D7" w:rsidRPr="009574D7" w:rsidRDefault="009574D7" w:rsidP="009574D7">
      <w:pPr>
        <w:pStyle w:val="a3"/>
        <w:numPr>
          <w:ilvl w:val="0"/>
          <w:numId w:val="6"/>
        </w:numPr>
        <w:rPr>
          <w:rFonts w:eastAsiaTheme="minorEastAsia"/>
        </w:rPr>
      </w:pPr>
      <w:r>
        <w:t xml:space="preserve">Вычислить: </w:t>
      </w:r>
      <m:oMath>
        <m:r>
          <w:rPr>
            <w:rFonts w:ascii="Cambria Math" w:hAns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,71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  <m:r>
              <w:rPr>
                <w:rFonts w:ascii="Cambria Math" w:hAnsi="Cambria Math"/>
              </w:rPr>
              <m:t>*z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func>
              </m:e>
            </m:func>
            <m:r>
              <w:rPr>
                <w:rFonts w:ascii="Cambria Math" w:hAnsi="Cambria Math"/>
              </w:rPr>
              <m:t>*x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s*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g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*x</m:t>
                </m:r>
              </m:e>
            </m:d>
          </m:den>
        </m:f>
      </m:oMath>
      <w:r w:rsidRPr="009574D7">
        <w:rPr>
          <w:rFonts w:eastAsiaTheme="minorEastAsia"/>
        </w:rPr>
        <w:t xml:space="preserve"> при значениях:</w:t>
      </w:r>
    </w:p>
    <w:p w14:paraId="5838287B" w14:textId="19CB7933" w:rsidR="009574D7" w:rsidRPr="009574D7" w:rsidRDefault="009574D7" w:rsidP="009574D7">
      <w:pPr>
        <w:pStyle w:val="a3"/>
        <w:numPr>
          <w:ilvl w:val="0"/>
          <w:numId w:val="10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z=1,12   s=2,7   x=0,12</m:t>
        </m:r>
      </m:oMath>
    </w:p>
    <w:p w14:paraId="2DF55C84" w14:textId="34649F06" w:rsidR="009574D7" w:rsidRPr="009574D7" w:rsidRDefault="009574D7" w:rsidP="009574D7">
      <w:pPr>
        <w:pStyle w:val="a3"/>
        <w:numPr>
          <w:ilvl w:val="0"/>
          <w:numId w:val="10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z=1,12   s=2,7   x=0,14</m:t>
        </m:r>
      </m:oMath>
    </w:p>
    <w:p w14:paraId="347CD741" w14:textId="1E7FEAFE" w:rsidR="00C97947" w:rsidRPr="009574D7" w:rsidRDefault="009574D7" w:rsidP="00C97947">
      <w:pPr>
        <w:pStyle w:val="a3"/>
        <w:numPr>
          <w:ilvl w:val="0"/>
          <w:numId w:val="10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</w:rPr>
          <m:t>z=1,41   s=2,9   x=0,16</m:t>
        </m:r>
      </m:oMath>
      <w:r>
        <w:rPr>
          <w:rFonts w:eastAsiaTheme="minorEastAsia"/>
          <w:lang w:val="en-US"/>
        </w:rPr>
        <w:t>.</w:t>
      </w:r>
    </w:p>
    <w:p w14:paraId="5E3B72A0" w14:textId="21B2E671" w:rsidR="00C97947" w:rsidRPr="00DB457C" w:rsidRDefault="009574D7" w:rsidP="00C97947">
      <w:pPr>
        <w:pStyle w:val="a3"/>
        <w:numPr>
          <w:ilvl w:val="0"/>
          <w:numId w:val="6"/>
        </w:numPr>
        <w:rPr>
          <w:lang w:val="en-US"/>
        </w:rPr>
      </w:pP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2,71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6</m:t>
                </m:r>
              </m:sup>
            </m:sSup>
            <m:r>
              <w:rPr>
                <w:rFonts w:ascii="Cambria Math" w:hAnsi="Cambria Math"/>
                <w:lang w:val="en-US"/>
              </w:rPr>
              <m:t>*</m:t>
            </m:r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  <w:lang w:val="en-US"/>
              </w:rPr>
              <m:t>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tg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lang w:val="en-US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func>
              </m:e>
            </m:func>
            <m:r>
              <w:rPr>
                <w:rFonts w:ascii="Cambria Math" w:hAnsi="Cambria Math"/>
                <w:lang w:val="en-US"/>
              </w:rPr>
              <m:t>*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-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  <w:lang w:val="en-US"/>
                  </w:rPr>
                  <m:t>*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tg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sup>
            </m:sSup>
            <m:r>
              <w:rPr>
                <w:rFonts w:ascii="Cambria Math" w:hAnsi="Cambria Math"/>
                <w:lang w:val="en-US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  <w:lang w:val="en-US"/>
                  </w:rPr>
                  <m:t>*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 w:rsidRPr="00DB457C">
        <w:rPr>
          <w:rFonts w:eastAsiaTheme="minorEastAsia"/>
          <w:lang w:val="en-US"/>
        </w:rPr>
        <w:t>.</w:t>
      </w:r>
    </w:p>
    <w:p w14:paraId="56D1CF47" w14:textId="4E9092F3" w:rsidR="00C97947" w:rsidRPr="00DB457C" w:rsidRDefault="00C97947" w:rsidP="00C97947">
      <w:pPr>
        <w:pStyle w:val="a3"/>
        <w:numPr>
          <w:ilvl w:val="0"/>
          <w:numId w:val="6"/>
        </w:numPr>
        <w:rPr>
          <w:lang w:val="en-U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C97947" w14:paraId="1C35FC17" w14:textId="77777777" w:rsidTr="004447CE">
        <w:tc>
          <w:tcPr>
            <w:tcW w:w="3115" w:type="dxa"/>
          </w:tcPr>
          <w:p w14:paraId="38F2D6E8" w14:textId="77777777" w:rsidR="00C97947" w:rsidRDefault="00C97947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572B56B9" w14:textId="77777777" w:rsidR="00C97947" w:rsidRDefault="00C97947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34AAEC3F" w14:textId="77777777" w:rsidR="00C97947" w:rsidRDefault="00C97947" w:rsidP="004447CE">
            <w:pPr>
              <w:jc w:val="center"/>
            </w:pPr>
            <w:r>
              <w:t>Тип данных</w:t>
            </w:r>
          </w:p>
        </w:tc>
      </w:tr>
      <w:tr w:rsidR="00C97947" w14:paraId="440F5255" w14:textId="77777777" w:rsidTr="004447CE">
        <w:tc>
          <w:tcPr>
            <w:tcW w:w="3115" w:type="dxa"/>
          </w:tcPr>
          <w:p w14:paraId="6410A1FC" w14:textId="5045CA6C" w:rsidR="00C97947" w:rsidRP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tang</w:t>
            </w:r>
          </w:p>
        </w:tc>
        <w:tc>
          <w:tcPr>
            <w:tcW w:w="3115" w:type="dxa"/>
          </w:tcPr>
          <w:p w14:paraId="6D233C40" w14:textId="520179FD" w:rsidR="00C97947" w:rsidRDefault="00C97947" w:rsidP="004447CE">
            <w:r>
              <w:t>Вычисления тангенса</w:t>
            </w:r>
          </w:p>
        </w:tc>
        <w:tc>
          <w:tcPr>
            <w:tcW w:w="3115" w:type="dxa"/>
          </w:tcPr>
          <w:p w14:paraId="7BCB5F2E" w14:textId="77777777" w:rsidR="00C97947" w:rsidRDefault="00C97947" w:rsidP="004447CE">
            <w:r>
              <w:rPr>
                <w:lang w:val="en-US"/>
              </w:rPr>
              <w:t>double</w:t>
            </w:r>
          </w:p>
        </w:tc>
      </w:tr>
      <w:tr w:rsidR="00C97947" w14:paraId="545150AB" w14:textId="77777777" w:rsidTr="004447CE">
        <w:tc>
          <w:tcPr>
            <w:tcW w:w="3115" w:type="dxa"/>
          </w:tcPr>
          <w:p w14:paraId="1AD67301" w14:textId="05025F0C" w:rsid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3006A4F6" w14:textId="77777777" w:rsidR="00C97947" w:rsidRDefault="00C97947" w:rsidP="004447CE">
            <w:r>
              <w:t>Результат</w:t>
            </w:r>
          </w:p>
        </w:tc>
        <w:tc>
          <w:tcPr>
            <w:tcW w:w="3115" w:type="dxa"/>
          </w:tcPr>
          <w:p w14:paraId="09F342AB" w14:textId="77777777" w:rsid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27A422E7" w14:textId="3AFE5038" w:rsidR="00C97947" w:rsidRDefault="00C97947" w:rsidP="00C97947">
      <w:pPr>
        <w:pStyle w:val="a3"/>
        <w:numPr>
          <w:ilvl w:val="0"/>
          <w:numId w:val="6"/>
        </w:numPr>
      </w:pPr>
    </w:p>
    <w:p w14:paraId="384FA662" w14:textId="2A266358" w:rsidR="00C97947" w:rsidRDefault="00C97947" w:rsidP="00C97947">
      <w:pPr>
        <w:pStyle w:val="HTML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я выражения при заданных значениях.</w:t>
      </w:r>
      <w:r>
        <w:rPr>
          <w:color w:val="CC7832"/>
          <w:sz w:val="18"/>
          <w:szCs w:val="18"/>
        </w:rPr>
        <w:t>\n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z = 1.12, s = 2.7, x = 0.12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r</w:t>
      </w:r>
      <w:r>
        <w:rPr>
          <w:color w:val="CC7832"/>
          <w:sz w:val="18"/>
          <w:szCs w:val="18"/>
        </w:rPr>
        <w:t xml:space="preserve">,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A9B7C6"/>
          <w:sz w:val="18"/>
          <w:szCs w:val="18"/>
        </w:rPr>
        <w:t xml:space="preserve"> =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log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2.7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>0.12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r = (</w:t>
      </w:r>
      <w:r>
        <w:rPr>
          <w:color w:val="6897BB"/>
          <w:sz w:val="18"/>
          <w:szCs w:val="18"/>
        </w:rPr>
        <w:t xml:space="preserve">2.7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 / (</w:t>
      </w:r>
      <w:proofErr w:type="spellStart"/>
      <w:r>
        <w:rPr>
          <w:color w:val="A9B7C6"/>
          <w:sz w:val="18"/>
          <w:szCs w:val="18"/>
        </w:rPr>
        <w:t>exp</w:t>
      </w:r>
      <w:proofErr w:type="spellEnd"/>
      <w:r>
        <w:rPr>
          <w:color w:val="A9B7C6"/>
          <w:sz w:val="18"/>
          <w:szCs w:val="18"/>
        </w:rPr>
        <w:t>(-</w:t>
      </w:r>
      <w:r>
        <w:rPr>
          <w:color w:val="6897BB"/>
          <w:sz w:val="18"/>
          <w:szCs w:val="18"/>
        </w:rPr>
        <w:t xml:space="preserve">2.7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12</w:t>
      </w:r>
      <w:r>
        <w:rPr>
          <w:color w:val="A9B7C6"/>
          <w:sz w:val="18"/>
          <w:szCs w:val="18"/>
        </w:rPr>
        <w:t xml:space="preserve">)) + </w:t>
      </w:r>
      <w:proofErr w:type="spellStart"/>
      <w:r>
        <w:rPr>
          <w:color w:val="A9B7C6"/>
          <w:sz w:val="18"/>
          <w:szCs w:val="18"/>
        </w:rPr>
        <w:t>fabs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>0.1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z = 1.12, s = 2.7, x = 0.14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A9B7C6"/>
          <w:sz w:val="18"/>
          <w:szCs w:val="18"/>
        </w:rPr>
        <w:t xml:space="preserve"> =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log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2.7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>0.14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r = (</w:t>
      </w:r>
      <w:r>
        <w:rPr>
          <w:color w:val="6897BB"/>
          <w:sz w:val="18"/>
          <w:szCs w:val="18"/>
        </w:rPr>
        <w:t xml:space="preserve">2.7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 / (</w:t>
      </w:r>
      <w:proofErr w:type="spellStart"/>
      <w:r>
        <w:rPr>
          <w:color w:val="A9B7C6"/>
          <w:sz w:val="18"/>
          <w:szCs w:val="18"/>
        </w:rPr>
        <w:t>exp</w:t>
      </w:r>
      <w:proofErr w:type="spellEnd"/>
      <w:r>
        <w:rPr>
          <w:color w:val="A9B7C6"/>
          <w:sz w:val="18"/>
          <w:szCs w:val="18"/>
        </w:rPr>
        <w:t>(-</w:t>
      </w:r>
      <w:r>
        <w:rPr>
          <w:color w:val="6897BB"/>
          <w:sz w:val="18"/>
          <w:szCs w:val="18"/>
        </w:rPr>
        <w:t xml:space="preserve">2.7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14</w:t>
      </w:r>
      <w:r>
        <w:rPr>
          <w:color w:val="A9B7C6"/>
          <w:sz w:val="18"/>
          <w:szCs w:val="18"/>
        </w:rPr>
        <w:t xml:space="preserve">)) + </w:t>
      </w:r>
      <w:proofErr w:type="spellStart"/>
      <w:r>
        <w:rPr>
          <w:color w:val="A9B7C6"/>
          <w:sz w:val="18"/>
          <w:szCs w:val="18"/>
        </w:rPr>
        <w:t>fabs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>0.14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z = 1.41, s = 2.9, x = 0.16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A9B7C6"/>
          <w:sz w:val="18"/>
          <w:szCs w:val="18"/>
        </w:rPr>
        <w:t xml:space="preserve"> =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log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2.9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>0.16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r = (</w:t>
      </w:r>
      <w:r>
        <w:rPr>
          <w:color w:val="6897BB"/>
          <w:sz w:val="18"/>
          <w:szCs w:val="18"/>
        </w:rPr>
        <w:t xml:space="preserve">2.7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 xml:space="preserve">1.4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 / (</w:t>
      </w:r>
      <w:proofErr w:type="spellStart"/>
      <w:r>
        <w:rPr>
          <w:color w:val="A9B7C6"/>
          <w:sz w:val="18"/>
          <w:szCs w:val="18"/>
        </w:rPr>
        <w:t>exp</w:t>
      </w:r>
      <w:proofErr w:type="spellEnd"/>
      <w:r>
        <w:rPr>
          <w:color w:val="A9B7C6"/>
          <w:sz w:val="18"/>
          <w:szCs w:val="18"/>
        </w:rPr>
        <w:t>(-</w:t>
      </w:r>
      <w:r>
        <w:rPr>
          <w:color w:val="6897BB"/>
          <w:sz w:val="18"/>
          <w:szCs w:val="18"/>
        </w:rPr>
        <w:t xml:space="preserve">2.9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16</w:t>
      </w:r>
      <w:r>
        <w:rPr>
          <w:color w:val="A9B7C6"/>
          <w:sz w:val="18"/>
          <w:szCs w:val="18"/>
        </w:rPr>
        <w:t xml:space="preserve">)) + </w:t>
      </w:r>
      <w:proofErr w:type="spellStart"/>
      <w:r>
        <w:rPr>
          <w:color w:val="A9B7C6"/>
          <w:sz w:val="18"/>
          <w:szCs w:val="18"/>
        </w:rPr>
        <w:t>fabs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 xml:space="preserve">1.4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>0.16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1DBDE0A8" w14:textId="77777777" w:rsidR="00CD5EEF" w:rsidRDefault="00CD5EEF" w:rsidP="00C97947">
      <w:pPr>
        <w:pStyle w:val="HTML"/>
        <w:shd w:val="clear" w:color="auto" w:fill="2B2B2B"/>
        <w:rPr>
          <w:color w:val="A9B7C6"/>
          <w:sz w:val="18"/>
          <w:szCs w:val="18"/>
        </w:rPr>
      </w:pPr>
    </w:p>
    <w:p w14:paraId="28B71FE7" w14:textId="77777777" w:rsidR="00C97947" w:rsidRDefault="00C97947" w:rsidP="00C97947"/>
    <w:p w14:paraId="22E76243" w14:textId="42A12467" w:rsidR="00C97947" w:rsidRDefault="00C97947" w:rsidP="00C97947">
      <w:pPr>
        <w:pStyle w:val="a3"/>
        <w:numPr>
          <w:ilvl w:val="0"/>
          <w:numId w:val="6"/>
        </w:numPr>
      </w:pPr>
    </w:p>
    <w:p w14:paraId="69637205" w14:textId="1DB1CEDB" w:rsidR="00C97947" w:rsidRDefault="00C97947" w:rsidP="00C97947">
      <w:r w:rsidRPr="00C97947">
        <w:rPr>
          <w:noProof/>
        </w:rPr>
        <w:drawing>
          <wp:inline distT="0" distB="0" distL="0" distR="0" wp14:anchorId="0DB69309" wp14:editId="30337F23">
            <wp:extent cx="4057650" cy="82867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96945" w14:textId="1EE81828" w:rsidR="00C97947" w:rsidRDefault="00C97947" w:rsidP="00C97947"/>
    <w:p w14:paraId="48F380A3" w14:textId="4663988A" w:rsidR="00C97947" w:rsidRPr="00C97947" w:rsidRDefault="00126D95" w:rsidP="00DB0BFD">
      <w:pPr>
        <w:pStyle w:val="1"/>
        <w:rPr>
          <w:szCs w:val="28"/>
        </w:rPr>
      </w:pPr>
      <w:r w:rsidRPr="00FB590E">
        <w:lastRenderedPageBreak/>
        <w:t>Зада</w:t>
      </w:r>
      <w:r>
        <w:t>ние</w:t>
      </w:r>
      <w:r w:rsidR="00C97947" w:rsidRPr="00C97947">
        <w:rPr>
          <w:szCs w:val="28"/>
        </w:rPr>
        <w:t xml:space="preserve"> 5</w:t>
      </w:r>
    </w:p>
    <w:p w14:paraId="6E05BF52" w14:textId="3E7E98B3" w:rsidR="00C97947" w:rsidRDefault="009574D7" w:rsidP="00C97947">
      <w:pPr>
        <w:pStyle w:val="a3"/>
        <w:numPr>
          <w:ilvl w:val="0"/>
          <w:numId w:val="7"/>
        </w:numPr>
      </w:pPr>
      <w:r>
        <w:t xml:space="preserve">Вычислить: </w:t>
      </w:r>
      <m:oMath>
        <m:r>
          <m:rPr>
            <m:sty m:val="p"/>
          </m:rP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-2*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rad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E4385B" w:rsidRPr="00E4385B">
        <w:rPr>
          <w:rFonts w:eastAsiaTheme="minorEastAsia"/>
        </w:rPr>
        <w:t>.</w:t>
      </w:r>
    </w:p>
    <w:p w14:paraId="1A38B00A" w14:textId="34E88C46" w:rsidR="00C97947" w:rsidRDefault="00E4385B" w:rsidP="00C97947">
      <w:pPr>
        <w:pStyle w:val="a3"/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-2*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rad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Pr="00E4385B">
        <w:rPr>
          <w:rFonts w:eastAsiaTheme="minorEastAsia"/>
        </w:rPr>
        <w:t>.</w:t>
      </w:r>
    </w:p>
    <w:p w14:paraId="49F277B0" w14:textId="0B757BDB" w:rsidR="00C97947" w:rsidRDefault="00C97947" w:rsidP="00C97947">
      <w:pPr>
        <w:pStyle w:val="a3"/>
        <w:numPr>
          <w:ilvl w:val="0"/>
          <w:numId w:val="7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C97947" w14:paraId="7B3B6336" w14:textId="77777777" w:rsidTr="004447CE">
        <w:tc>
          <w:tcPr>
            <w:tcW w:w="3115" w:type="dxa"/>
          </w:tcPr>
          <w:p w14:paraId="08F60BEA" w14:textId="77777777" w:rsidR="00C97947" w:rsidRDefault="00C97947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6233BE03" w14:textId="77777777" w:rsidR="00C97947" w:rsidRDefault="00C97947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760D6728" w14:textId="77777777" w:rsidR="00C97947" w:rsidRDefault="00C97947" w:rsidP="004447CE">
            <w:pPr>
              <w:jc w:val="center"/>
            </w:pPr>
            <w:r>
              <w:t>Тип данных</w:t>
            </w:r>
          </w:p>
        </w:tc>
      </w:tr>
      <w:tr w:rsidR="00C97947" w14:paraId="067D7DF9" w14:textId="77777777" w:rsidTr="004447CE">
        <w:tc>
          <w:tcPr>
            <w:tcW w:w="3115" w:type="dxa"/>
          </w:tcPr>
          <w:p w14:paraId="305A0E39" w14:textId="389FCBEE" w:rsidR="00C97947" w:rsidRP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09E06113" w14:textId="7201CDD6" w:rsidR="00C97947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7FF8CA80" w14:textId="77777777" w:rsidR="00C97947" w:rsidRDefault="00C97947" w:rsidP="004447CE">
            <w:r>
              <w:rPr>
                <w:lang w:val="en-US"/>
              </w:rPr>
              <w:t>double</w:t>
            </w:r>
          </w:p>
        </w:tc>
      </w:tr>
      <w:tr w:rsidR="00C97947" w14:paraId="4CC9DBAE" w14:textId="77777777" w:rsidTr="004447CE">
        <w:tc>
          <w:tcPr>
            <w:tcW w:w="3115" w:type="dxa"/>
          </w:tcPr>
          <w:p w14:paraId="17567B79" w14:textId="75C9CD14" w:rsidR="00C97947" w:rsidRDefault="007E526F" w:rsidP="004447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6BCB8568" w14:textId="4C762228" w:rsidR="00C97947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79C9C650" w14:textId="77777777" w:rsid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6A49FEF3" w14:textId="106DC0B5" w:rsidR="00C97947" w:rsidRDefault="00C97947" w:rsidP="00C97947">
      <w:pPr>
        <w:pStyle w:val="a3"/>
        <w:numPr>
          <w:ilvl w:val="0"/>
          <w:numId w:val="7"/>
        </w:numPr>
      </w:pPr>
    </w:p>
    <w:p w14:paraId="1B75C75B" w14:textId="18605261" w:rsidR="00C97947" w:rsidRDefault="00C97947" w:rsidP="00C97947">
      <w:pPr>
        <w:pStyle w:val="HTML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 xml:space="preserve"> 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x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y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е выражения.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Введите</w:t>
      </w:r>
      <w:proofErr w:type="spellEnd"/>
      <w:r>
        <w:rPr>
          <w:color w:val="6A8759"/>
          <w:sz w:val="18"/>
          <w:szCs w:val="18"/>
        </w:rPr>
        <w:t xml:space="preserve"> значение x: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scan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</w:t>
      </w:r>
      <w:proofErr w:type="spellStart"/>
      <w:r>
        <w:rPr>
          <w:color w:val="6A8759"/>
          <w:sz w:val="18"/>
          <w:szCs w:val="18"/>
        </w:rPr>
        <w:t>lf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&amp;x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Введите значение y: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scan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</w:t>
      </w:r>
      <w:proofErr w:type="spellStart"/>
      <w:r>
        <w:rPr>
          <w:color w:val="6A8759"/>
          <w:sz w:val="18"/>
          <w:szCs w:val="18"/>
        </w:rPr>
        <w:t>lf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&amp;y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y = -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sqrt</w:t>
      </w:r>
      <w:proofErr w:type="spellEnd"/>
      <w:r>
        <w:rPr>
          <w:color w:val="A9B7C6"/>
          <w:sz w:val="18"/>
          <w:szCs w:val="18"/>
        </w:rPr>
        <w:t>(y * y +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x * x) /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cos</w:t>
      </w:r>
      <w:proofErr w:type="spellEnd"/>
      <w:r>
        <w:rPr>
          <w:color w:val="A9B7C6"/>
          <w:sz w:val="18"/>
          <w:szCs w:val="18"/>
        </w:rPr>
        <w:t>(x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y</w:t>
      </w:r>
      <w:proofErr w:type="spellEnd"/>
      <w:r>
        <w:rPr>
          <w:color w:val="6A8759"/>
          <w:sz w:val="18"/>
          <w:szCs w:val="18"/>
        </w:rPr>
        <w:t xml:space="preserve"> = 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y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42451E0E" w14:textId="77777777" w:rsidR="00CD5EEF" w:rsidRDefault="00CD5EEF" w:rsidP="00C97947">
      <w:pPr>
        <w:pStyle w:val="HTML"/>
        <w:shd w:val="clear" w:color="auto" w:fill="2B2B2B"/>
        <w:rPr>
          <w:color w:val="A9B7C6"/>
          <w:sz w:val="18"/>
          <w:szCs w:val="18"/>
        </w:rPr>
      </w:pPr>
    </w:p>
    <w:p w14:paraId="75984FE0" w14:textId="77777777" w:rsidR="00C97947" w:rsidRDefault="00C97947" w:rsidP="00C97947"/>
    <w:p w14:paraId="2BE505CA" w14:textId="6A64019A" w:rsidR="00C97947" w:rsidRDefault="00C97947" w:rsidP="00C97947">
      <w:pPr>
        <w:pStyle w:val="a3"/>
        <w:numPr>
          <w:ilvl w:val="0"/>
          <w:numId w:val="7"/>
        </w:numPr>
      </w:pPr>
    </w:p>
    <w:p w14:paraId="10CD98F6" w14:textId="199E5AAC" w:rsidR="00C97947" w:rsidRDefault="00C97947" w:rsidP="00C97947">
      <w:r w:rsidRPr="00C97947">
        <w:rPr>
          <w:noProof/>
        </w:rPr>
        <w:drawing>
          <wp:inline distT="0" distB="0" distL="0" distR="0" wp14:anchorId="5F05706A" wp14:editId="6EB68046">
            <wp:extent cx="2514600" cy="8191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93746" w14:textId="14669F25" w:rsidR="00C97947" w:rsidRDefault="00C97947" w:rsidP="00C97947"/>
    <w:p w14:paraId="3FF416D3" w14:textId="02E77319" w:rsidR="00C97947" w:rsidRPr="00FB590E" w:rsidRDefault="00C97947" w:rsidP="00DB0BFD">
      <w:pPr>
        <w:pStyle w:val="1"/>
      </w:pPr>
      <w:r w:rsidRPr="00FB590E">
        <w:t>Зада</w:t>
      </w:r>
      <w:r w:rsidR="00126D95">
        <w:t>ние</w:t>
      </w:r>
      <w:r w:rsidRPr="00FB590E">
        <w:t xml:space="preserve"> 6</w:t>
      </w:r>
    </w:p>
    <w:p w14:paraId="5D8BD143" w14:textId="255B1F17" w:rsidR="00580436" w:rsidRDefault="00580436" w:rsidP="00580436">
      <w:pPr>
        <w:pStyle w:val="a3"/>
        <w:numPr>
          <w:ilvl w:val="0"/>
          <w:numId w:val="8"/>
        </w:numPr>
      </w:pPr>
    </w:p>
    <w:p w14:paraId="6C35968A" w14:textId="1D4E5420" w:rsidR="00580436" w:rsidRDefault="00580436" w:rsidP="00580436">
      <w:r w:rsidRPr="00580436">
        <w:rPr>
          <w:noProof/>
        </w:rPr>
        <w:drawing>
          <wp:inline distT="0" distB="0" distL="0" distR="0" wp14:anchorId="433E18CC" wp14:editId="404A2898">
            <wp:extent cx="2486025" cy="914400"/>
            <wp:effectExtent l="0" t="0" r="952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09B1" w14:textId="6E78881A" w:rsidR="00580436" w:rsidRDefault="00580436" w:rsidP="00580436">
      <w:r w:rsidRPr="00580436">
        <w:rPr>
          <w:noProof/>
        </w:rPr>
        <w:drawing>
          <wp:inline distT="0" distB="0" distL="0" distR="0" wp14:anchorId="210A35BF" wp14:editId="1FBCB43C">
            <wp:extent cx="2933700" cy="11525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1761E" w14:textId="63D8E130" w:rsidR="00580436" w:rsidRDefault="00580436" w:rsidP="00580436">
      <w:pPr>
        <w:pStyle w:val="a3"/>
        <w:numPr>
          <w:ilvl w:val="0"/>
          <w:numId w:val="8"/>
        </w:numPr>
      </w:pPr>
    </w:p>
    <w:p w14:paraId="144F1E84" w14:textId="3AA19E74" w:rsidR="00580436" w:rsidRDefault="00580436" w:rsidP="00580436">
      <w:r w:rsidRPr="00580436">
        <w:rPr>
          <w:noProof/>
        </w:rPr>
        <w:lastRenderedPageBreak/>
        <w:drawing>
          <wp:inline distT="0" distB="0" distL="0" distR="0" wp14:anchorId="6548AC18" wp14:editId="2FFEFA66">
            <wp:extent cx="2505075" cy="52387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0581" w14:textId="4ED6F1E6" w:rsidR="00580436" w:rsidRDefault="00580436" w:rsidP="00580436">
      <w:pPr>
        <w:pStyle w:val="a3"/>
        <w:numPr>
          <w:ilvl w:val="0"/>
          <w:numId w:val="8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580436" w14:paraId="0BECF9C4" w14:textId="77777777" w:rsidTr="004447CE">
        <w:tc>
          <w:tcPr>
            <w:tcW w:w="3115" w:type="dxa"/>
          </w:tcPr>
          <w:p w14:paraId="1F353FCE" w14:textId="77777777" w:rsidR="00580436" w:rsidRDefault="00580436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58DD8FFC" w14:textId="77777777" w:rsidR="00580436" w:rsidRDefault="00580436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46E9A1B2" w14:textId="77777777" w:rsidR="00580436" w:rsidRDefault="00580436" w:rsidP="004447CE">
            <w:pPr>
              <w:jc w:val="center"/>
            </w:pPr>
            <w:r>
              <w:t>Тип данных</w:t>
            </w:r>
          </w:p>
        </w:tc>
      </w:tr>
      <w:tr w:rsidR="00580436" w14:paraId="242FB40C" w14:textId="77777777" w:rsidTr="004447CE">
        <w:tc>
          <w:tcPr>
            <w:tcW w:w="3115" w:type="dxa"/>
          </w:tcPr>
          <w:p w14:paraId="1D368E5A" w14:textId="7FAB3184" w:rsidR="00580436" w:rsidRPr="00C97947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50FFC45F" w14:textId="419EEE35" w:rsidR="00580436" w:rsidRDefault="00580436" w:rsidP="004447CE">
            <w:r>
              <w:t>Результат</w:t>
            </w:r>
          </w:p>
        </w:tc>
        <w:tc>
          <w:tcPr>
            <w:tcW w:w="3115" w:type="dxa"/>
          </w:tcPr>
          <w:p w14:paraId="7F1D5AC2" w14:textId="77777777" w:rsidR="00580436" w:rsidRDefault="00580436" w:rsidP="004447CE">
            <w:r>
              <w:rPr>
                <w:lang w:val="en-US"/>
              </w:rPr>
              <w:t>double</w:t>
            </w:r>
          </w:p>
        </w:tc>
      </w:tr>
    </w:tbl>
    <w:p w14:paraId="31885DAE" w14:textId="61DBF871" w:rsidR="00580436" w:rsidRDefault="00580436" w:rsidP="00580436">
      <w:pPr>
        <w:pStyle w:val="a3"/>
        <w:numPr>
          <w:ilvl w:val="0"/>
          <w:numId w:val="8"/>
        </w:numPr>
      </w:pPr>
    </w:p>
    <w:p w14:paraId="0C09750C" w14:textId="709ED3DD" w:rsidR="00580436" w:rsidRDefault="00580436" w:rsidP="00580436">
      <w:pPr>
        <w:pStyle w:val="HTML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я выражения при заданных значениях.</w:t>
      </w:r>
      <w:r>
        <w:rPr>
          <w:color w:val="CC7832"/>
          <w:sz w:val="18"/>
          <w:szCs w:val="18"/>
        </w:rPr>
        <w:t>\n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1.7, B = 2.1, C = 3.4, x = 1.05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R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R =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3.4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 xml:space="preserve">12 </w:t>
      </w:r>
      <w:r>
        <w:rPr>
          <w:color w:val="A9B7C6"/>
          <w:sz w:val="18"/>
          <w:szCs w:val="18"/>
        </w:rPr>
        <w:t>* (</w:t>
      </w:r>
      <w:r>
        <w:rPr>
          <w:color w:val="6897BB"/>
          <w:sz w:val="18"/>
          <w:szCs w:val="18"/>
        </w:rPr>
        <w:t xml:space="preserve">6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 xml:space="preserve">) +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/ </w:t>
      </w:r>
      <w:proofErr w:type="spellStart"/>
      <w:r>
        <w:rPr>
          <w:color w:val="A9B7C6"/>
          <w:sz w:val="18"/>
          <w:szCs w:val="18"/>
        </w:rPr>
        <w:t>si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1.7, B = 2.1, C = 3.4, x = 1.25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R =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3.4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 xml:space="preserve">12 </w:t>
      </w:r>
      <w:r>
        <w:rPr>
          <w:color w:val="A9B7C6"/>
          <w:sz w:val="18"/>
          <w:szCs w:val="18"/>
        </w:rPr>
        <w:t>* (</w:t>
      </w:r>
      <w:r>
        <w:rPr>
          <w:color w:val="6897BB"/>
          <w:sz w:val="18"/>
          <w:szCs w:val="18"/>
        </w:rPr>
        <w:t xml:space="preserve">6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 xml:space="preserve">) +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/ </w:t>
      </w:r>
      <w:proofErr w:type="spellStart"/>
      <w:r>
        <w:rPr>
          <w:color w:val="A9B7C6"/>
          <w:sz w:val="18"/>
          <w:szCs w:val="18"/>
        </w:rPr>
        <w:t>si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1.9, B = 2.5, C = 3.9, x = 1.75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R = </w:t>
      </w:r>
      <w:r>
        <w:rPr>
          <w:color w:val="6897BB"/>
          <w:sz w:val="18"/>
          <w:szCs w:val="18"/>
        </w:rPr>
        <w:t xml:space="preserve">2.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3.9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 xml:space="preserve">12 </w:t>
      </w:r>
      <w:r>
        <w:rPr>
          <w:color w:val="A9B7C6"/>
          <w:sz w:val="18"/>
          <w:szCs w:val="18"/>
        </w:rPr>
        <w:t>* (</w:t>
      </w:r>
      <w:r>
        <w:rPr>
          <w:color w:val="6897BB"/>
          <w:sz w:val="18"/>
          <w:szCs w:val="18"/>
        </w:rPr>
        <w:t xml:space="preserve">6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>1.9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 xml:space="preserve">) + </w:t>
      </w:r>
      <w:r>
        <w:rPr>
          <w:color w:val="6897BB"/>
          <w:sz w:val="18"/>
          <w:szCs w:val="18"/>
        </w:rPr>
        <w:t xml:space="preserve">2.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2.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/ </w:t>
      </w:r>
      <w:proofErr w:type="spellStart"/>
      <w:r>
        <w:rPr>
          <w:color w:val="A9B7C6"/>
          <w:sz w:val="18"/>
          <w:szCs w:val="18"/>
        </w:rPr>
        <w:t>si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.9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1832C677" w14:textId="77777777" w:rsidR="00CD5EEF" w:rsidRDefault="00CD5EEF" w:rsidP="00580436">
      <w:pPr>
        <w:pStyle w:val="HTML"/>
        <w:shd w:val="clear" w:color="auto" w:fill="2B2B2B"/>
        <w:rPr>
          <w:color w:val="A9B7C6"/>
          <w:sz w:val="18"/>
          <w:szCs w:val="18"/>
        </w:rPr>
      </w:pPr>
    </w:p>
    <w:p w14:paraId="67183DDA" w14:textId="77777777" w:rsidR="00580436" w:rsidRDefault="00580436" w:rsidP="00580436"/>
    <w:p w14:paraId="40CC1DED" w14:textId="260320BB" w:rsidR="00580436" w:rsidRDefault="00580436" w:rsidP="00580436">
      <w:pPr>
        <w:pStyle w:val="a3"/>
        <w:numPr>
          <w:ilvl w:val="0"/>
          <w:numId w:val="8"/>
        </w:numPr>
      </w:pPr>
    </w:p>
    <w:p w14:paraId="70D28104" w14:textId="539E624C" w:rsidR="00580436" w:rsidRDefault="00580436" w:rsidP="00580436">
      <w:r w:rsidRPr="00580436">
        <w:rPr>
          <w:noProof/>
        </w:rPr>
        <w:drawing>
          <wp:inline distT="0" distB="0" distL="0" distR="0" wp14:anchorId="7E2DD92B" wp14:editId="3FF1457A">
            <wp:extent cx="4038600" cy="80962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A2C31" w14:textId="09253B8D" w:rsidR="00580436" w:rsidRDefault="00580436" w:rsidP="00580436"/>
    <w:p w14:paraId="746A50F5" w14:textId="633D09A6" w:rsidR="00580436" w:rsidRPr="00DB0BFD" w:rsidRDefault="00126D95" w:rsidP="00DB0BFD">
      <w:pPr>
        <w:pStyle w:val="1"/>
      </w:pPr>
      <w:r w:rsidRPr="00DB0BFD">
        <w:t>Задание</w:t>
      </w:r>
      <w:r w:rsidR="00580436" w:rsidRPr="00DB0BFD">
        <w:t xml:space="preserve"> 7</w:t>
      </w:r>
    </w:p>
    <w:p w14:paraId="0ACD7A78" w14:textId="13DC16CD" w:rsidR="00580436" w:rsidRPr="00580436" w:rsidRDefault="00580436" w:rsidP="00580436">
      <w:pPr>
        <w:pStyle w:val="a3"/>
        <w:numPr>
          <w:ilvl w:val="0"/>
          <w:numId w:val="9"/>
        </w:numPr>
      </w:pPr>
    </w:p>
    <w:p w14:paraId="1E381E41" w14:textId="165061EB" w:rsidR="00580436" w:rsidRPr="00580436" w:rsidRDefault="00580436" w:rsidP="00580436">
      <w:r w:rsidRPr="00580436">
        <w:rPr>
          <w:noProof/>
        </w:rPr>
        <w:drawing>
          <wp:inline distT="0" distB="0" distL="0" distR="0" wp14:anchorId="24C94393" wp14:editId="583211A7">
            <wp:extent cx="3076575" cy="23812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9DD89" w14:textId="1E9209E4" w:rsidR="00580436" w:rsidRPr="00580436" w:rsidRDefault="00580436" w:rsidP="00580436">
      <w:pPr>
        <w:pStyle w:val="a3"/>
        <w:numPr>
          <w:ilvl w:val="0"/>
          <w:numId w:val="9"/>
        </w:numPr>
      </w:pPr>
    </w:p>
    <w:p w14:paraId="6BAD6C62" w14:textId="61420BAF" w:rsidR="00580436" w:rsidRPr="00580436" w:rsidRDefault="00580436" w:rsidP="00580436">
      <w:r w:rsidRPr="00580436">
        <w:rPr>
          <w:noProof/>
        </w:rPr>
        <w:drawing>
          <wp:inline distT="0" distB="0" distL="0" distR="0" wp14:anchorId="3DC71C28" wp14:editId="1A8FED5F">
            <wp:extent cx="2981325" cy="695325"/>
            <wp:effectExtent l="0" t="0" r="9525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92378" w14:textId="3913B289" w:rsidR="00580436" w:rsidRPr="00580436" w:rsidRDefault="00580436" w:rsidP="00580436">
      <w:pPr>
        <w:pStyle w:val="a3"/>
        <w:numPr>
          <w:ilvl w:val="0"/>
          <w:numId w:val="9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580436" w14:paraId="0F7A2574" w14:textId="77777777" w:rsidTr="004447CE">
        <w:tc>
          <w:tcPr>
            <w:tcW w:w="3115" w:type="dxa"/>
          </w:tcPr>
          <w:p w14:paraId="7CEC47FD" w14:textId="77777777" w:rsidR="00580436" w:rsidRDefault="00580436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0F92B26B" w14:textId="77777777" w:rsidR="00580436" w:rsidRDefault="00580436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09D36FF1" w14:textId="77777777" w:rsidR="00580436" w:rsidRDefault="00580436" w:rsidP="004447CE">
            <w:pPr>
              <w:jc w:val="center"/>
            </w:pPr>
            <w:r>
              <w:t>Тип данных</w:t>
            </w:r>
          </w:p>
        </w:tc>
      </w:tr>
      <w:tr w:rsidR="00580436" w14:paraId="11DA856D" w14:textId="77777777" w:rsidTr="004447CE">
        <w:tc>
          <w:tcPr>
            <w:tcW w:w="3115" w:type="dxa"/>
          </w:tcPr>
          <w:p w14:paraId="5BFB8FC2" w14:textId="148E9816" w:rsidR="00580436" w:rsidRPr="00C97947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3115" w:type="dxa"/>
          </w:tcPr>
          <w:p w14:paraId="5CC6DD4B" w14:textId="77777777" w:rsidR="00580436" w:rsidRDefault="00580436" w:rsidP="004447CE">
            <w:r>
              <w:t>Результат</w:t>
            </w:r>
          </w:p>
        </w:tc>
        <w:tc>
          <w:tcPr>
            <w:tcW w:w="3115" w:type="dxa"/>
          </w:tcPr>
          <w:p w14:paraId="54245B97" w14:textId="77777777" w:rsidR="00580436" w:rsidRDefault="00580436" w:rsidP="004447CE">
            <w:r>
              <w:rPr>
                <w:lang w:val="en-US"/>
              </w:rPr>
              <w:t>double</w:t>
            </w:r>
          </w:p>
        </w:tc>
      </w:tr>
      <w:tr w:rsidR="00580436" w14:paraId="155C012D" w14:textId="77777777" w:rsidTr="004447CE">
        <w:tc>
          <w:tcPr>
            <w:tcW w:w="3115" w:type="dxa"/>
          </w:tcPr>
          <w:p w14:paraId="63F9E399" w14:textId="0B87B249" w:rsidR="00580436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115" w:type="dxa"/>
          </w:tcPr>
          <w:p w14:paraId="049D459E" w14:textId="29A53EF9" w:rsidR="00580436" w:rsidRDefault="00580436" w:rsidP="004447CE">
            <w:r>
              <w:t>Переменная</w:t>
            </w:r>
          </w:p>
        </w:tc>
        <w:tc>
          <w:tcPr>
            <w:tcW w:w="3115" w:type="dxa"/>
          </w:tcPr>
          <w:p w14:paraId="20847A7E" w14:textId="3D8258D6" w:rsidR="00580436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580436" w14:paraId="41CA0425" w14:textId="77777777" w:rsidTr="004447CE">
        <w:tc>
          <w:tcPr>
            <w:tcW w:w="3115" w:type="dxa"/>
          </w:tcPr>
          <w:p w14:paraId="4A069D0D" w14:textId="4E7E6E4A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115" w:type="dxa"/>
          </w:tcPr>
          <w:p w14:paraId="7AC3C9DF" w14:textId="7AD8186D" w:rsidR="00580436" w:rsidRDefault="00580436" w:rsidP="00580436">
            <w:r>
              <w:t>Переменная</w:t>
            </w:r>
          </w:p>
        </w:tc>
        <w:tc>
          <w:tcPr>
            <w:tcW w:w="3115" w:type="dxa"/>
          </w:tcPr>
          <w:p w14:paraId="44245B29" w14:textId="4F2E099A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580436" w14:paraId="240A9039" w14:textId="77777777" w:rsidTr="004447CE">
        <w:tc>
          <w:tcPr>
            <w:tcW w:w="3115" w:type="dxa"/>
          </w:tcPr>
          <w:p w14:paraId="041D6D23" w14:textId="0FF9ABFC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77F08C03" w14:textId="1BB97C67" w:rsidR="00580436" w:rsidRDefault="00580436" w:rsidP="00580436">
            <w:r>
              <w:t>Переменная</w:t>
            </w:r>
          </w:p>
        </w:tc>
        <w:tc>
          <w:tcPr>
            <w:tcW w:w="3115" w:type="dxa"/>
          </w:tcPr>
          <w:p w14:paraId="6238470C" w14:textId="35E62B86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580436" w14:paraId="17ED393B" w14:textId="77777777" w:rsidTr="004447CE">
        <w:tc>
          <w:tcPr>
            <w:tcW w:w="3115" w:type="dxa"/>
          </w:tcPr>
          <w:p w14:paraId="2F93E824" w14:textId="02B950EC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583D84F8" w14:textId="1891C839" w:rsidR="00580436" w:rsidRDefault="00580436" w:rsidP="00580436">
            <w:r>
              <w:t>Переменная</w:t>
            </w:r>
          </w:p>
        </w:tc>
        <w:tc>
          <w:tcPr>
            <w:tcW w:w="3115" w:type="dxa"/>
          </w:tcPr>
          <w:p w14:paraId="4B22FA68" w14:textId="2BBAE5A9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2032C375" w14:textId="1F130E2E" w:rsidR="00580436" w:rsidRPr="00580436" w:rsidRDefault="00580436" w:rsidP="00580436">
      <w:pPr>
        <w:pStyle w:val="a3"/>
        <w:numPr>
          <w:ilvl w:val="0"/>
          <w:numId w:val="9"/>
        </w:numPr>
      </w:pPr>
    </w:p>
    <w:p w14:paraId="07108034" w14:textId="6EF47C66" w:rsidR="00580436" w:rsidRDefault="00580436" w:rsidP="00580436">
      <w:pPr>
        <w:pStyle w:val="HTML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>#</w:t>
      </w:r>
      <w:proofErr w:type="spellStart"/>
      <w:r>
        <w:rPr>
          <w:color w:val="BBB529"/>
          <w:sz w:val="18"/>
          <w:szCs w:val="18"/>
        </w:rPr>
        <w:t>include</w:t>
      </w:r>
      <w:proofErr w:type="spellEnd"/>
      <w:r>
        <w:rPr>
          <w:color w:val="BBB529"/>
          <w:sz w:val="18"/>
          <w:szCs w:val="18"/>
        </w:rPr>
        <w:t xml:space="preserve">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я выражения при заданных значениях.</w:t>
      </w:r>
      <w:r>
        <w:rPr>
          <w:color w:val="CC7832"/>
          <w:sz w:val="18"/>
          <w:szCs w:val="18"/>
        </w:rPr>
        <w:t>\n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0.12, b = 3.5, c = 2.4, x = 1.4 h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h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a = </w:t>
      </w:r>
      <w:r>
        <w:rPr>
          <w:color w:val="6897BB"/>
          <w:sz w:val="18"/>
          <w:szCs w:val="18"/>
        </w:rPr>
        <w:t>0.1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b = </w:t>
      </w:r>
      <w:r>
        <w:rPr>
          <w:color w:val="6897BB"/>
          <w:sz w:val="18"/>
          <w:szCs w:val="18"/>
        </w:rPr>
        <w:t>3.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c = </w:t>
      </w:r>
      <w:r>
        <w:rPr>
          <w:color w:val="6897BB"/>
          <w:sz w:val="18"/>
          <w:szCs w:val="18"/>
        </w:rPr>
        <w:t>2.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x = </w:t>
      </w:r>
      <w:r>
        <w:rPr>
          <w:color w:val="6897BB"/>
          <w:sz w:val="18"/>
          <w:szCs w:val="18"/>
        </w:rPr>
        <w:t>1.4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h = - (x - a) /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a * a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b * b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(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+ a + b +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- c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h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0.12, b = 3.5, c = 2.4, x = 1.6 h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a = </w:t>
      </w:r>
      <w:r>
        <w:rPr>
          <w:color w:val="6897BB"/>
          <w:sz w:val="18"/>
          <w:szCs w:val="18"/>
        </w:rPr>
        <w:t>0.1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b = </w:t>
      </w:r>
      <w:r>
        <w:rPr>
          <w:color w:val="6897BB"/>
          <w:sz w:val="18"/>
          <w:szCs w:val="18"/>
        </w:rPr>
        <w:t>3.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c = </w:t>
      </w:r>
      <w:r>
        <w:rPr>
          <w:color w:val="6897BB"/>
          <w:sz w:val="18"/>
          <w:szCs w:val="18"/>
        </w:rPr>
        <w:t>2.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x = </w:t>
      </w:r>
      <w:r>
        <w:rPr>
          <w:color w:val="6897BB"/>
          <w:sz w:val="18"/>
          <w:szCs w:val="18"/>
        </w:rPr>
        <w:t>1.6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h = - (x - a) /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a * a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b * b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(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+ a + b +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- c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h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0.27, b = 3.9, c = 2.8, x = 1.8 h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a = </w:t>
      </w:r>
      <w:r>
        <w:rPr>
          <w:color w:val="6897BB"/>
          <w:sz w:val="18"/>
          <w:szCs w:val="18"/>
        </w:rPr>
        <w:t>0.2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b = </w:t>
      </w:r>
      <w:r>
        <w:rPr>
          <w:color w:val="6897BB"/>
          <w:sz w:val="18"/>
          <w:szCs w:val="18"/>
        </w:rPr>
        <w:t>3.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c = </w:t>
      </w:r>
      <w:r>
        <w:rPr>
          <w:color w:val="6897BB"/>
          <w:sz w:val="18"/>
          <w:szCs w:val="18"/>
        </w:rPr>
        <w:t>2.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x = </w:t>
      </w:r>
      <w:r>
        <w:rPr>
          <w:color w:val="6897BB"/>
          <w:sz w:val="18"/>
          <w:szCs w:val="18"/>
        </w:rPr>
        <w:t>1.8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h = - (x - a) /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a * a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b * b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(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+ a + b +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- c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h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34554599" w14:textId="77777777" w:rsidR="00CD5EEF" w:rsidRDefault="00CD5EEF" w:rsidP="00580436">
      <w:pPr>
        <w:pStyle w:val="HTML"/>
        <w:shd w:val="clear" w:color="auto" w:fill="2B2B2B"/>
        <w:rPr>
          <w:color w:val="A9B7C6"/>
          <w:sz w:val="18"/>
          <w:szCs w:val="18"/>
        </w:rPr>
      </w:pPr>
    </w:p>
    <w:p w14:paraId="5A337FDD" w14:textId="77777777" w:rsidR="00580436" w:rsidRPr="00580436" w:rsidRDefault="00580436" w:rsidP="00580436"/>
    <w:p w14:paraId="7C16D355" w14:textId="43B4F19C" w:rsidR="00580436" w:rsidRPr="00580436" w:rsidRDefault="00580436" w:rsidP="00580436">
      <w:pPr>
        <w:pStyle w:val="a3"/>
        <w:numPr>
          <w:ilvl w:val="0"/>
          <w:numId w:val="9"/>
        </w:numPr>
      </w:pPr>
    </w:p>
    <w:p w14:paraId="28648D3A" w14:textId="77E47A6A" w:rsidR="00580436" w:rsidRDefault="00580436" w:rsidP="00580436">
      <w:pPr>
        <w:rPr>
          <w:noProof/>
        </w:rPr>
      </w:pPr>
      <w:r w:rsidRPr="00580436">
        <w:rPr>
          <w:noProof/>
        </w:rPr>
        <w:drawing>
          <wp:inline distT="0" distB="0" distL="0" distR="0" wp14:anchorId="6A74321E" wp14:editId="06B3A522">
            <wp:extent cx="4048125" cy="828675"/>
            <wp:effectExtent l="0" t="0" r="9525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3563" w14:textId="14C1DAA1" w:rsidR="00675364" w:rsidRDefault="00675364" w:rsidP="00675364">
      <w:pPr>
        <w:rPr>
          <w:noProof/>
        </w:rPr>
      </w:pPr>
    </w:p>
    <w:p w14:paraId="6BED06C9" w14:textId="7F2A44FA" w:rsidR="00675364" w:rsidRPr="00675364" w:rsidRDefault="00675364" w:rsidP="00675364">
      <w:pPr>
        <w:tabs>
          <w:tab w:val="left" w:pos="8055"/>
        </w:tabs>
      </w:pPr>
      <w:r>
        <w:tab/>
      </w:r>
    </w:p>
    <w:sectPr w:rsidR="00675364" w:rsidRPr="006753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43D5A"/>
    <w:multiLevelType w:val="hybridMultilevel"/>
    <w:tmpl w:val="193208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D360B"/>
    <w:multiLevelType w:val="hybridMultilevel"/>
    <w:tmpl w:val="2982B8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94F2A"/>
    <w:multiLevelType w:val="hybridMultilevel"/>
    <w:tmpl w:val="53E294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D7593C"/>
    <w:multiLevelType w:val="hybridMultilevel"/>
    <w:tmpl w:val="D8BC47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C7715"/>
    <w:multiLevelType w:val="hybridMultilevel"/>
    <w:tmpl w:val="704CB3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F465C"/>
    <w:multiLevelType w:val="hybridMultilevel"/>
    <w:tmpl w:val="6BECB0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67748"/>
    <w:multiLevelType w:val="hybridMultilevel"/>
    <w:tmpl w:val="AA7289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85410"/>
    <w:multiLevelType w:val="hybridMultilevel"/>
    <w:tmpl w:val="6D8C2D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70AC3"/>
    <w:multiLevelType w:val="hybridMultilevel"/>
    <w:tmpl w:val="0C06B5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CF74FA"/>
    <w:multiLevelType w:val="hybridMultilevel"/>
    <w:tmpl w:val="3BCA22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4"/>
  </w:num>
  <w:num w:numId="5">
    <w:abstractNumId w:val="5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DExMbK0NDMzMjRU0lEKTi0uzszPAykwqgUACliONiwAAAA="/>
  </w:docVars>
  <w:rsids>
    <w:rsidRoot w:val="00FD04B0"/>
    <w:rsid w:val="00126D95"/>
    <w:rsid w:val="00212C33"/>
    <w:rsid w:val="00487E80"/>
    <w:rsid w:val="00580436"/>
    <w:rsid w:val="00634FAB"/>
    <w:rsid w:val="00675364"/>
    <w:rsid w:val="007E526F"/>
    <w:rsid w:val="00944A6A"/>
    <w:rsid w:val="009574D7"/>
    <w:rsid w:val="00A4608B"/>
    <w:rsid w:val="00C97947"/>
    <w:rsid w:val="00CD5EEF"/>
    <w:rsid w:val="00DB0BFD"/>
    <w:rsid w:val="00DB457C"/>
    <w:rsid w:val="00E4385B"/>
    <w:rsid w:val="00EC31E9"/>
    <w:rsid w:val="00FB590E"/>
    <w:rsid w:val="00FD0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188985"/>
  <w15:chartTrackingRefBased/>
  <w15:docId w15:val="{37DDDC08-7189-4DE5-93EC-6EFB3FC75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0BFD"/>
  </w:style>
  <w:style w:type="paragraph" w:styleId="1">
    <w:name w:val="heading 1"/>
    <w:basedOn w:val="a"/>
    <w:next w:val="a"/>
    <w:link w:val="10"/>
    <w:uiPriority w:val="9"/>
    <w:qFormat/>
    <w:rsid w:val="00DB0BFD"/>
    <w:pPr>
      <w:keepNext/>
      <w:keepLines/>
      <w:spacing w:before="240" w:after="120"/>
      <w:jc w:val="center"/>
      <w:outlineLvl w:val="0"/>
    </w:pPr>
    <w:rPr>
      <w:rFonts w:eastAsiaTheme="majorEastAsia" w:cstheme="majorBidi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608B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A4608B"/>
    <w:rPr>
      <w:color w:val="808080"/>
    </w:rPr>
  </w:style>
  <w:style w:type="table" w:styleId="a5">
    <w:name w:val="Table Grid"/>
    <w:basedOn w:val="a1"/>
    <w:uiPriority w:val="39"/>
    <w:rsid w:val="00A46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A460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A4608B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6">
    <w:name w:val="Balloon Text"/>
    <w:basedOn w:val="a"/>
    <w:link w:val="a7"/>
    <w:uiPriority w:val="99"/>
    <w:semiHidden/>
    <w:unhideWhenUsed/>
    <w:rsid w:val="00EC31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EC31E9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DB0BFD"/>
    <w:rPr>
      <w:rFonts w:eastAsiaTheme="majorEastAsia" w:cstheme="majorBidi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6</Pages>
  <Words>840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9-02-10T20:33:00Z</dcterms:created>
  <dcterms:modified xsi:type="dcterms:W3CDTF">2019-07-10T16:51:00Z</dcterms:modified>
</cp:coreProperties>
</file>